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1"/>
        <w:tblW w:w="8298" w:type="dxa"/>
        <w:tblLayout w:type="fixed"/>
        <w:tblLook w:val="04A0" w:firstRow="1" w:lastRow="0" w:firstColumn="1" w:lastColumn="0" w:noHBand="0" w:noVBand="1"/>
      </w:tblPr>
      <w:tblGrid>
        <w:gridCol w:w="8298"/>
      </w:tblGrid>
      <w:tr w:rsidR="00D15ED6" w:rsidRPr="00A67DC0" w14:paraId="676AFE97" w14:textId="77777777" w:rsidTr="00B46F08">
        <w:trPr>
          <w:trHeight w:val="1256"/>
        </w:trPr>
        <w:tc>
          <w:tcPr>
            <w:tcW w:w="8298" w:type="dxa"/>
          </w:tcPr>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90"/>
              <w:gridCol w:w="824"/>
              <w:gridCol w:w="766"/>
              <w:gridCol w:w="1590"/>
              <w:gridCol w:w="1678"/>
            </w:tblGrid>
            <w:tr w:rsidR="006D07CE" w:rsidRPr="00526EED" w14:paraId="757A5825" w14:textId="77777777" w:rsidTr="006D07CE">
              <w:trPr>
                <w:trHeight w:val="269"/>
              </w:trPr>
              <w:tc>
                <w:tcPr>
                  <w:tcW w:w="8068" w:type="dxa"/>
                  <w:gridSpan w:val="6"/>
                  <w:vAlign w:val="center"/>
                </w:tcPr>
                <w:p w14:paraId="168C536F" w14:textId="40482F02" w:rsidR="006D07CE" w:rsidRDefault="00425C05" w:rsidP="006B56EA">
                  <w:pPr>
                    <w:framePr w:hSpace="180" w:wrap="around" w:vAnchor="text" w:hAnchor="text" w:xAlign="center" w:y="1"/>
                    <w:tabs>
                      <w:tab w:val="center" w:pos="3851"/>
                      <w:tab w:val="right" w:pos="7854"/>
                    </w:tabs>
                    <w:bidi w:val="0"/>
                    <w:contextualSpacing/>
                    <w:rPr>
                      <w:rFonts w:ascii="Avenir Arabic Book" w:hAnsi="Avenir Arabic Book" w:cs="Avenir Arabic Book"/>
                      <w:color w:val="000000" w:themeColor="text1"/>
                      <w:sz w:val="14"/>
                      <w:szCs w:val="14"/>
                    </w:rPr>
                  </w:pPr>
                  <w:r>
                    <w:rPr>
                      <w:rFonts w:ascii="Avenir Arabic Book" w:hAnsi="Avenir Arabic Book" w:cs="Avenir Arabic Book"/>
                      <w:sz w:val="16"/>
                      <w:szCs w:val="16"/>
                      <w:lang w:val="en"/>
                    </w:rPr>
                    <w:t>D</w:t>
                  </w:r>
                  <w:r w:rsidR="00526EED" w:rsidRPr="00526EED">
                    <w:rPr>
                      <w:rFonts w:ascii="Avenir Arabic Book" w:hAnsi="Avenir Arabic Book" w:cs="Avenir Arabic Book"/>
                      <w:sz w:val="16"/>
                      <w:szCs w:val="16"/>
                      <w:lang w:val="en"/>
                    </w:rPr>
                    <w:t>ate</w:t>
                  </w:r>
                  <w:r w:rsidR="00526EED">
                    <w:rPr>
                      <w:rFonts w:ascii="Avenir Arabic Book" w:hAnsi="Avenir Arabic Book" w:cs="Avenir Arabic Book"/>
                      <w:sz w:val="16"/>
                      <w:szCs w:val="16"/>
                      <w:lang w:val="en"/>
                    </w:rPr>
                    <w:t>:</w:t>
                  </w:r>
                  <w:r w:rsidR="00526EED" w:rsidRPr="00526EED">
                    <w:rPr>
                      <w:rFonts w:ascii="Avenir Arabic Book" w:hAnsi="Avenir Arabic Book" w:cs="Avenir Arabic Book"/>
                      <w:sz w:val="16"/>
                      <w:szCs w:val="16"/>
                    </w:rPr>
                    <w:t xml:space="preserve"> </w:t>
                  </w:r>
                  <w:r>
                    <w:rPr>
                      <w:rFonts w:ascii="Avenir Arabic Book" w:hAnsi="Avenir Arabic Book" w:cs="Avenir Arabic Book"/>
                      <w:sz w:val="16"/>
                      <w:szCs w:val="16"/>
                      <w:rtl/>
                    </w:rPr>
                    <w:tab/>
                  </w:r>
                  <w:sdt>
                    <w:sdtPr>
                      <w:rPr>
                        <w:rFonts w:ascii="Avenir Arabic Book" w:hAnsi="Avenir Arabic Book" w:cs="Avenir Arabic Book"/>
                        <w:sz w:val="16"/>
                        <w:szCs w:val="16"/>
                      </w:rPr>
                      <w:id w:val="626362849"/>
                      <w:lock w:val="sdtLocked"/>
                      <w:placeholder>
                        <w:docPart w:val="DefaultPlaceholder_-1854013438"/>
                      </w:placeholder>
                      <w:showingPlcHdr/>
                      <w:date>
                        <w:dateFormat w:val="d MMMM yyyy"/>
                        <w:lid w:val="en-US"/>
                        <w:storeMappedDataAs w:val="dateTime"/>
                        <w:calendar w:val="gregorian"/>
                      </w:date>
                    </w:sdtPr>
                    <w:sdtEndPr/>
                    <w:sdtContent>
                      <w:r w:rsidR="006D07CE" w:rsidRPr="00526EED">
                        <w:rPr>
                          <w:rStyle w:val="PlaceholderText"/>
                          <w:rFonts w:ascii="Avenir Arabic Book" w:eastAsiaTheme="minorHAnsi" w:hAnsi="Avenir Arabic Book" w:cs="Avenir Arabic Book"/>
                          <w:sz w:val="16"/>
                          <w:szCs w:val="24"/>
                        </w:rPr>
                        <w:t>Click or tap to enter a date.</w:t>
                      </w:r>
                    </w:sdtContent>
                  </w:sdt>
                  <w:r w:rsidR="00A67DC0" w:rsidRPr="00526EED">
                    <w:rPr>
                      <w:rFonts w:ascii="Avenir Arabic Book" w:hAnsi="Avenir Arabic Book" w:cs="Avenir Arabic Book"/>
                      <w:color w:val="000000" w:themeColor="text1"/>
                      <w:sz w:val="14"/>
                      <w:szCs w:val="14"/>
                    </w:rPr>
                    <w:t xml:space="preserve">         </w:t>
                  </w:r>
                  <w:r>
                    <w:rPr>
                      <w:rFonts w:ascii="Avenir Arabic Book" w:hAnsi="Avenir Arabic Book" w:cs="Avenir Arabic Book"/>
                      <w:color w:val="000000" w:themeColor="text1"/>
                      <w:sz w:val="14"/>
                      <w:szCs w:val="14"/>
                    </w:rPr>
                    <w:tab/>
                  </w:r>
                  <w:r w:rsidRPr="00526EED">
                    <w:rPr>
                      <w:rFonts w:ascii="Avenir Arabic Book" w:hAnsi="Avenir Arabic Book" w:cs="Avenir Arabic Book" w:hint="cs"/>
                      <w:sz w:val="12"/>
                      <w:szCs w:val="16"/>
                      <w:rtl/>
                    </w:rPr>
                    <w:t xml:space="preserve"> التاريخ:</w:t>
                  </w:r>
                </w:p>
                <w:p w14:paraId="572304C2" w14:textId="15025BE6" w:rsidR="00526EED" w:rsidRPr="00526EED" w:rsidRDefault="00526EED" w:rsidP="00425C05">
                  <w:pPr>
                    <w:framePr w:hSpace="180" w:wrap="around" w:vAnchor="text" w:hAnchor="text" w:xAlign="center" w:y="1"/>
                    <w:bidi w:val="0"/>
                    <w:contextualSpacing/>
                    <w:rPr>
                      <w:rFonts w:ascii="Avenir Arabic Book" w:hAnsi="Avenir Arabic Book" w:cs="Avenir Arabic Book"/>
                      <w:sz w:val="16"/>
                      <w:szCs w:val="16"/>
                      <w:rtl/>
                    </w:rPr>
                  </w:pPr>
                </w:p>
              </w:tc>
            </w:tr>
            <w:tr w:rsidR="001C0FDD" w:rsidRPr="00A67DC0" w14:paraId="04181F08" w14:textId="77777777" w:rsidTr="00E043B9">
              <w:tc>
                <w:tcPr>
                  <w:tcW w:w="4034" w:type="dxa"/>
                  <w:gridSpan w:val="3"/>
                </w:tcPr>
                <w:p w14:paraId="71948331" w14:textId="77777777" w:rsidR="001C0FDD" w:rsidRPr="00A67DC0" w:rsidRDefault="006B2F41" w:rsidP="00425C05">
                  <w:pPr>
                    <w:framePr w:hSpace="180" w:wrap="around" w:vAnchor="text" w:hAnchor="text" w:xAlign="center" w:y="1"/>
                    <w:spacing w:before="120" w:after="120"/>
                    <w:contextualSpacing/>
                    <w:jc w:val="both"/>
                    <w:rPr>
                      <w:rFonts w:ascii="Avenir Arabic Book" w:hAnsi="Avenir Arabic Book" w:cs="Avenir Arabic Book"/>
                      <w:color w:val="000000" w:themeColor="text1"/>
                      <w:sz w:val="14"/>
                      <w:szCs w:val="14"/>
                      <w:rtl/>
                    </w:rPr>
                  </w:pPr>
                  <w:r w:rsidRPr="00A67DC0">
                    <w:rPr>
                      <w:rFonts w:ascii="Avenir Arabic Book" w:hAnsi="Avenir Arabic Book" w:cs="Avenir Arabic Book"/>
                      <w:color w:val="000000" w:themeColor="text1"/>
                      <w:sz w:val="14"/>
                      <w:szCs w:val="14"/>
                      <w:rtl/>
                    </w:rPr>
                    <w:t>نتقدم</w:t>
                  </w:r>
                  <w:r w:rsidR="001C0FDD" w:rsidRPr="00A67DC0">
                    <w:rPr>
                      <w:rFonts w:ascii="Avenir Arabic Book" w:hAnsi="Avenir Arabic Book" w:cs="Avenir Arabic Book"/>
                      <w:color w:val="000000" w:themeColor="text1"/>
                      <w:sz w:val="14"/>
                      <w:szCs w:val="14"/>
                      <w:rtl/>
                    </w:rPr>
                    <w:t xml:space="preserve"> </w:t>
                  </w:r>
                  <w:r w:rsidR="00C05846" w:rsidRPr="00A67DC0">
                    <w:rPr>
                      <w:rFonts w:ascii="Avenir Arabic Book" w:hAnsi="Avenir Arabic Book" w:cs="Avenir Arabic Book"/>
                      <w:color w:val="000000" w:themeColor="text1"/>
                      <w:sz w:val="14"/>
                      <w:szCs w:val="14"/>
                      <w:rtl/>
                    </w:rPr>
                    <w:t xml:space="preserve">لكم </w:t>
                  </w:r>
                  <w:r w:rsidR="001C0FDD" w:rsidRPr="00A67DC0">
                    <w:rPr>
                      <w:rFonts w:ascii="Avenir Arabic Book" w:hAnsi="Avenir Arabic Book" w:cs="Avenir Arabic Book"/>
                      <w:color w:val="000000" w:themeColor="text1"/>
                      <w:sz w:val="14"/>
                      <w:szCs w:val="14"/>
                      <w:rtl/>
                    </w:rPr>
                    <w:t xml:space="preserve">بطلب إلغاء إيداع </w:t>
                  </w:r>
                  <w:r w:rsidR="00C05846" w:rsidRPr="00A67DC0">
                    <w:rPr>
                      <w:rFonts w:ascii="Avenir Arabic Book" w:hAnsi="Avenir Arabic Book" w:cs="Avenir Arabic Book"/>
                      <w:color w:val="000000" w:themeColor="text1"/>
                      <w:sz w:val="14"/>
                      <w:szCs w:val="14"/>
                      <w:rtl/>
                    </w:rPr>
                    <w:t xml:space="preserve">الأوراق المالية </w:t>
                  </w:r>
                  <w:r w:rsidR="00706F8C" w:rsidRPr="00A67DC0">
                    <w:rPr>
                      <w:rFonts w:ascii="Avenir Arabic Book" w:hAnsi="Avenir Arabic Book" w:cs="Avenir Arabic Book"/>
                      <w:color w:val="000000" w:themeColor="text1"/>
                      <w:sz w:val="14"/>
                      <w:szCs w:val="14"/>
                      <w:rtl/>
                    </w:rPr>
                    <w:t xml:space="preserve">غير المدرجة </w:t>
                  </w:r>
                  <w:r w:rsidR="001C0FDD" w:rsidRPr="00A67DC0">
                    <w:rPr>
                      <w:rFonts w:ascii="Avenir Arabic Book" w:hAnsi="Avenir Arabic Book" w:cs="Avenir Arabic Book"/>
                      <w:color w:val="000000" w:themeColor="text1"/>
                      <w:sz w:val="14"/>
                      <w:szCs w:val="14"/>
                      <w:rtl/>
                    </w:rPr>
                    <w:t>و</w:t>
                  </w:r>
                  <w:r w:rsidR="004D38FB" w:rsidRPr="00A67DC0">
                    <w:rPr>
                      <w:rFonts w:ascii="Avenir Arabic Book" w:hAnsi="Avenir Arabic Book" w:cs="Avenir Arabic Book"/>
                      <w:color w:val="000000" w:themeColor="text1"/>
                      <w:sz w:val="14"/>
                      <w:szCs w:val="14"/>
                      <w:rtl/>
                    </w:rPr>
                    <w:t>إلغاء خدمة</w:t>
                  </w:r>
                  <w:r w:rsidR="001C0FDD" w:rsidRPr="00A67DC0">
                    <w:rPr>
                      <w:rFonts w:ascii="Avenir Arabic Book" w:hAnsi="Avenir Arabic Book" w:cs="Avenir Arabic Book"/>
                      <w:color w:val="000000" w:themeColor="text1"/>
                      <w:sz w:val="14"/>
                      <w:szCs w:val="14"/>
                      <w:rtl/>
                    </w:rPr>
                    <w:t xml:space="preserve"> </w:t>
                  </w:r>
                  <w:r w:rsidR="00C05846" w:rsidRPr="00A67DC0">
                    <w:rPr>
                      <w:rFonts w:ascii="Avenir Arabic Book" w:hAnsi="Avenir Arabic Book" w:cs="Avenir Arabic Book"/>
                      <w:color w:val="000000" w:themeColor="text1"/>
                      <w:sz w:val="14"/>
                      <w:szCs w:val="14"/>
                      <w:rtl/>
                    </w:rPr>
                    <w:t xml:space="preserve">إدارة سجل ملكيتها، </w:t>
                  </w:r>
                  <w:r w:rsidRPr="00A67DC0">
                    <w:rPr>
                      <w:rFonts w:ascii="Avenir Arabic Book" w:hAnsi="Avenir Arabic Book" w:cs="Avenir Arabic Book"/>
                      <w:color w:val="000000" w:themeColor="text1"/>
                      <w:sz w:val="14"/>
                      <w:szCs w:val="14"/>
                      <w:rtl/>
                    </w:rPr>
                    <w:t>كما هو موضح</w:t>
                  </w:r>
                  <w:r w:rsidR="001C0FDD" w:rsidRPr="00A67DC0">
                    <w:rPr>
                      <w:rFonts w:ascii="Avenir Arabic Book" w:hAnsi="Avenir Arabic Book" w:cs="Avenir Arabic Book"/>
                      <w:color w:val="000000" w:themeColor="text1"/>
                      <w:sz w:val="14"/>
                      <w:szCs w:val="14"/>
                      <w:rtl/>
                    </w:rPr>
                    <w:t xml:space="preserve"> أدناه:</w:t>
                  </w:r>
                </w:p>
              </w:tc>
              <w:tc>
                <w:tcPr>
                  <w:tcW w:w="4034" w:type="dxa"/>
                  <w:gridSpan w:val="3"/>
                </w:tcPr>
                <w:p w14:paraId="6979E376" w14:textId="77777777" w:rsidR="001C0FDD" w:rsidRPr="00A67DC0" w:rsidRDefault="006B2F41" w:rsidP="00425C05">
                  <w:pPr>
                    <w:framePr w:hSpace="180" w:wrap="around" w:vAnchor="text" w:hAnchor="text" w:xAlign="center" w:y="1"/>
                    <w:bidi w:val="0"/>
                    <w:spacing w:before="120" w:after="120"/>
                    <w:contextualSpacing/>
                    <w:jc w:val="both"/>
                    <w:rPr>
                      <w:rFonts w:ascii="Avenir Arabic Book" w:hAnsi="Avenir Arabic Book" w:cs="Avenir Arabic Book"/>
                      <w:sz w:val="14"/>
                      <w:szCs w:val="14"/>
                    </w:rPr>
                  </w:pPr>
                  <w:r w:rsidRPr="00A67DC0">
                    <w:rPr>
                      <w:rFonts w:ascii="Avenir Arabic Book" w:hAnsi="Avenir Arabic Book" w:cs="Avenir Arabic Book"/>
                      <w:color w:val="000000" w:themeColor="text1"/>
                      <w:sz w:val="14"/>
                      <w:szCs w:val="14"/>
                    </w:rPr>
                    <w:t>W</w:t>
                  </w:r>
                  <w:r w:rsidR="00C05846" w:rsidRPr="00A67DC0">
                    <w:rPr>
                      <w:rFonts w:ascii="Avenir Arabic Book" w:hAnsi="Avenir Arabic Book" w:cs="Avenir Arabic Book"/>
                      <w:color w:val="000000" w:themeColor="text1"/>
                      <w:sz w:val="14"/>
                      <w:szCs w:val="14"/>
                    </w:rPr>
                    <w:t xml:space="preserve">e would like to cancel </w:t>
                  </w:r>
                  <w:r w:rsidR="004448E9" w:rsidRPr="00A67DC0">
                    <w:rPr>
                      <w:rFonts w:ascii="Avenir Arabic Book" w:hAnsi="Avenir Arabic Book" w:cs="Avenir Arabic Book"/>
                      <w:color w:val="000000" w:themeColor="text1"/>
                      <w:sz w:val="14"/>
                      <w:szCs w:val="14"/>
                    </w:rPr>
                    <w:t>the depository</w:t>
                  </w:r>
                  <w:r w:rsidR="00C05846" w:rsidRPr="00A67DC0">
                    <w:rPr>
                      <w:rFonts w:ascii="Avenir Arabic Book" w:hAnsi="Avenir Arabic Book" w:cs="Avenir Arabic Book"/>
                      <w:color w:val="000000" w:themeColor="text1"/>
                      <w:sz w:val="14"/>
                      <w:szCs w:val="14"/>
                    </w:rPr>
                    <w:t xml:space="preserve"> of </w:t>
                  </w:r>
                  <w:r w:rsidR="00706F8C" w:rsidRPr="00A67DC0">
                    <w:rPr>
                      <w:rFonts w:ascii="Avenir Arabic Book" w:hAnsi="Avenir Arabic Book" w:cs="Avenir Arabic Book"/>
                      <w:color w:val="000000" w:themeColor="text1"/>
                      <w:sz w:val="14"/>
                      <w:szCs w:val="14"/>
                    </w:rPr>
                    <w:t>unlisted s</w:t>
                  </w:r>
                  <w:r w:rsidR="00C05846" w:rsidRPr="00A67DC0">
                    <w:rPr>
                      <w:rFonts w:ascii="Avenir Arabic Book" w:hAnsi="Avenir Arabic Book" w:cs="Avenir Arabic Book"/>
                      <w:color w:val="000000" w:themeColor="text1"/>
                      <w:sz w:val="14"/>
                      <w:szCs w:val="14"/>
                    </w:rPr>
                    <w:t>ecurities</w:t>
                  </w:r>
                  <w:r w:rsidR="004D38FB" w:rsidRPr="00A67DC0">
                    <w:rPr>
                      <w:rFonts w:ascii="Avenir Arabic Book" w:hAnsi="Avenir Arabic Book" w:cs="Avenir Arabic Book"/>
                      <w:color w:val="000000" w:themeColor="text1"/>
                      <w:sz w:val="14"/>
                      <w:szCs w:val="14"/>
                    </w:rPr>
                    <w:t xml:space="preserve"> and the management of its </w:t>
                  </w:r>
                  <w:proofErr w:type="spellStart"/>
                  <w:r w:rsidR="004C6A09" w:rsidRPr="00A67DC0">
                    <w:rPr>
                      <w:rFonts w:ascii="Avenir Arabic Book" w:hAnsi="Avenir Arabic Book" w:cs="Avenir Arabic Book"/>
                      <w:color w:val="000000" w:themeColor="text1"/>
                      <w:sz w:val="14"/>
                      <w:szCs w:val="14"/>
                    </w:rPr>
                    <w:t>sharebook</w:t>
                  </w:r>
                  <w:proofErr w:type="spellEnd"/>
                  <w:r w:rsidR="004D38FB" w:rsidRPr="00A67DC0">
                    <w:rPr>
                      <w:rFonts w:ascii="Avenir Arabic Book" w:hAnsi="Avenir Arabic Book" w:cs="Avenir Arabic Book"/>
                      <w:color w:val="000000" w:themeColor="text1"/>
                      <w:sz w:val="14"/>
                      <w:szCs w:val="14"/>
                    </w:rPr>
                    <w:t xml:space="preserve"> </w:t>
                  </w:r>
                  <w:r w:rsidR="00BB2BD5" w:rsidRPr="00A67DC0">
                    <w:rPr>
                      <w:rFonts w:ascii="Avenir Arabic Book" w:hAnsi="Avenir Arabic Book" w:cs="Avenir Arabic Book"/>
                      <w:color w:val="000000" w:themeColor="text1"/>
                      <w:sz w:val="14"/>
                      <w:szCs w:val="14"/>
                    </w:rPr>
                    <w:t>as following:</w:t>
                  </w:r>
                </w:p>
              </w:tc>
            </w:tr>
            <w:tr w:rsidR="00C609FA" w:rsidRPr="00A67DC0" w14:paraId="2478D949" w14:textId="77777777" w:rsidTr="00D24693">
              <w:tc>
                <w:tcPr>
                  <w:tcW w:w="8068" w:type="dxa"/>
                  <w:gridSpan w:val="6"/>
                </w:tcPr>
                <w:p w14:paraId="2C6B1E5E"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1ED8D17D" w14:textId="77777777" w:rsidTr="00D24693">
              <w:tc>
                <w:tcPr>
                  <w:tcW w:w="1620" w:type="dxa"/>
                  <w:tcBorders>
                    <w:right w:val="single" w:sz="4" w:space="0" w:color="auto"/>
                  </w:tcBorders>
                </w:tcPr>
                <w:p w14:paraId="4B3496E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سم المصدر:</w:t>
                  </w:r>
                </w:p>
              </w:tc>
              <w:sdt>
                <w:sdtPr>
                  <w:rPr>
                    <w:rFonts w:ascii="Avenir Arabic Book" w:hAnsi="Avenir Arabic Book" w:cs="Avenir Arabic Book"/>
                    <w:sz w:val="14"/>
                    <w:szCs w:val="14"/>
                  </w:rPr>
                  <w:id w:val="-573980512"/>
                  <w:placeholder>
                    <w:docPart w:val="DD063F6AA7AC466CB0C226246AC6A795"/>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tcPr>
                    <w:p w14:paraId="3B8D8CB5"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405BDA77"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er Name:</w:t>
                  </w:r>
                </w:p>
              </w:tc>
            </w:tr>
            <w:tr w:rsidR="00C609FA" w:rsidRPr="00A67DC0" w14:paraId="597F84BF" w14:textId="77777777" w:rsidTr="00592C39">
              <w:tc>
                <w:tcPr>
                  <w:tcW w:w="8068" w:type="dxa"/>
                  <w:gridSpan w:val="6"/>
                </w:tcPr>
                <w:p w14:paraId="7EE95C1B"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2EA9D315" w14:textId="77777777" w:rsidTr="00D24693">
              <w:tc>
                <w:tcPr>
                  <w:tcW w:w="1620" w:type="dxa"/>
                  <w:tcBorders>
                    <w:right w:val="single" w:sz="4" w:space="0" w:color="auto"/>
                  </w:tcBorders>
                </w:tcPr>
                <w:p w14:paraId="0C1486DB"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لسجل التجاري:</w:t>
                  </w:r>
                </w:p>
              </w:tc>
              <w:sdt>
                <w:sdtPr>
                  <w:rPr>
                    <w:rFonts w:ascii="Avenir Arabic Book" w:hAnsi="Avenir Arabic Book" w:cs="Avenir Arabic Book"/>
                    <w:sz w:val="14"/>
                    <w:szCs w:val="14"/>
                  </w:rPr>
                  <w:id w:val="277991514"/>
                  <w:placeholder>
                    <w:docPart w:val="C6C7ED2C886E4FA5BD016E6D5A66E6C4"/>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tcPr>
                    <w:p w14:paraId="0A862F84"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58D99805"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Commercial Register No.:</w:t>
                  </w:r>
                </w:p>
              </w:tc>
            </w:tr>
            <w:tr w:rsidR="006D07CE" w:rsidRPr="00A67DC0" w14:paraId="3C850DB4" w14:textId="77777777" w:rsidTr="00495B78">
              <w:tc>
                <w:tcPr>
                  <w:tcW w:w="8068" w:type="dxa"/>
                  <w:gridSpan w:val="6"/>
                </w:tcPr>
                <w:p w14:paraId="4413893F" w14:textId="77777777" w:rsidR="006D07CE" w:rsidRPr="00A67DC0" w:rsidRDefault="006D07CE"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6D07CE" w:rsidRPr="00A67DC0" w14:paraId="23C2B9D8" w14:textId="77777777" w:rsidTr="006D07CE">
              <w:tc>
                <w:tcPr>
                  <w:tcW w:w="1620" w:type="dxa"/>
                </w:tcPr>
                <w:p w14:paraId="576B87BC" w14:textId="77777777" w:rsidR="006D07CE" w:rsidRPr="00A67DC0" w:rsidRDefault="006D07CE"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نوع الإصدار:</w:t>
                  </w:r>
                </w:p>
              </w:tc>
              <w:tc>
                <w:tcPr>
                  <w:tcW w:w="1590" w:type="dxa"/>
                </w:tcPr>
                <w:sdt>
                  <w:sdtPr>
                    <w:rPr>
                      <w:rFonts w:ascii="Avenir Arabic Book" w:hAnsi="Avenir Arabic Book" w:cs="Avenir Arabic Book"/>
                      <w:sz w:val="14"/>
                      <w:szCs w:val="14"/>
                      <w:rtl/>
                    </w:rPr>
                    <w:id w:val="823630798"/>
                    <w14:checkbox>
                      <w14:checked w14:val="0"/>
                      <w14:checkedState w14:val="2612" w14:font="MS Gothic"/>
                      <w14:uncheckedState w14:val="2610" w14:font="MS Gothic"/>
                    </w14:checkbox>
                  </w:sdtPr>
                  <w:sdtEndPr/>
                  <w:sdtContent>
                    <w:p w14:paraId="53430CDD"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Gothic" w:hAnsi="Segoe UI Symbol" w:cs="Segoe UI Symbol" w:hint="cs"/>
                          <w:sz w:val="14"/>
                          <w:szCs w:val="14"/>
                          <w:rtl/>
                        </w:rPr>
                        <w:t>☐</w:t>
                      </w:r>
                    </w:p>
                  </w:sdtContent>
                </w:sdt>
                <w:p w14:paraId="4E5164C2"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 xml:space="preserve">أسهم  </w:t>
                  </w:r>
                </w:p>
                <w:p w14:paraId="23934497"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Pr>
                    <w:t>Equities</w:t>
                  </w:r>
                </w:p>
              </w:tc>
              <w:tc>
                <w:tcPr>
                  <w:tcW w:w="1590" w:type="dxa"/>
                  <w:gridSpan w:val="2"/>
                </w:tcPr>
                <w:sdt>
                  <w:sdtPr>
                    <w:rPr>
                      <w:rFonts w:ascii="Avenir Arabic Book" w:hAnsi="Avenir Arabic Book" w:cs="Avenir Arabic Book"/>
                      <w:sz w:val="14"/>
                      <w:szCs w:val="14"/>
                      <w:rtl/>
                    </w:rPr>
                    <w:id w:val="-1919858994"/>
                    <w14:checkbox>
                      <w14:checked w14:val="0"/>
                      <w14:checkedState w14:val="2612" w14:font="MS Gothic"/>
                      <w14:uncheckedState w14:val="2610" w14:font="MS Gothic"/>
                    </w14:checkbox>
                  </w:sdtPr>
                  <w:sdtEndPr/>
                  <w:sdtContent>
                    <w:p w14:paraId="63BB0DB9"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Mincho" w:hAnsi="Segoe UI Symbol" w:cs="Segoe UI Symbol" w:hint="cs"/>
                          <w:sz w:val="14"/>
                          <w:szCs w:val="14"/>
                          <w:rtl/>
                        </w:rPr>
                        <w:t>☐</w:t>
                      </w:r>
                    </w:p>
                  </w:sdtContent>
                </w:sdt>
                <w:p w14:paraId="1A0A6D3E"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صكوك / سندات</w:t>
                  </w:r>
                </w:p>
                <w:p w14:paraId="1D0DA0BE"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Pr>
                    <w:t>SUKUK / Bonds</w:t>
                  </w:r>
                </w:p>
              </w:tc>
              <w:tc>
                <w:tcPr>
                  <w:tcW w:w="1590" w:type="dxa"/>
                </w:tcPr>
                <w:sdt>
                  <w:sdtPr>
                    <w:rPr>
                      <w:rFonts w:ascii="Avenir Arabic Book" w:hAnsi="Avenir Arabic Book" w:cs="Avenir Arabic Book"/>
                      <w:sz w:val="14"/>
                      <w:szCs w:val="14"/>
                      <w:rtl/>
                    </w:rPr>
                    <w:id w:val="-1623459323"/>
                    <w14:checkbox>
                      <w14:checked w14:val="0"/>
                      <w14:checkedState w14:val="2612" w14:font="MS Gothic"/>
                      <w14:uncheckedState w14:val="2610" w14:font="MS Gothic"/>
                    </w14:checkbox>
                  </w:sdtPr>
                  <w:sdtEndPr/>
                  <w:sdtContent>
                    <w:p w14:paraId="2EDC5BDC"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Gothic" w:hAnsi="Segoe UI Symbol" w:cs="Segoe UI Symbol" w:hint="cs"/>
                          <w:sz w:val="14"/>
                          <w:szCs w:val="14"/>
                          <w:rtl/>
                        </w:rPr>
                        <w:t>☐</w:t>
                      </w:r>
                    </w:p>
                  </w:sdtContent>
                </w:sdt>
                <w:p w14:paraId="56BCE1A9"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 xml:space="preserve">أخرى </w:t>
                  </w:r>
                  <w:r w:rsidRPr="00A67DC0">
                    <w:rPr>
                      <w:rFonts w:ascii="Avenir Arabic Book" w:hAnsi="Avenir Arabic Book" w:cs="Avenir Arabic Book"/>
                      <w:sz w:val="14"/>
                      <w:szCs w:val="14"/>
                      <w:rtl/>
                    </w:rPr>
                    <w:tab/>
                  </w:r>
                  <w:r w:rsidRPr="00A67DC0">
                    <w:rPr>
                      <w:rFonts w:ascii="Avenir Arabic Book" w:hAnsi="Avenir Arabic Book" w:cs="Avenir Arabic Book"/>
                      <w:sz w:val="14"/>
                      <w:szCs w:val="14"/>
                    </w:rPr>
                    <w:t>Other</w:t>
                  </w:r>
                </w:p>
                <w:sdt>
                  <w:sdtPr>
                    <w:rPr>
                      <w:rFonts w:ascii="Avenir Arabic Book" w:hAnsi="Avenir Arabic Book" w:cs="Avenir Arabic Book"/>
                      <w:sz w:val="14"/>
                      <w:szCs w:val="14"/>
                      <w:rtl/>
                    </w:rPr>
                    <w:id w:val="-152454692"/>
                    <w:placeholder>
                      <w:docPart w:val="78498B8D09FA4FB280694BE6B7FB3741"/>
                    </w:placeholder>
                  </w:sdtPr>
                  <w:sdtEndPr/>
                  <w:sdtContent>
                    <w:p w14:paraId="2729E8F6"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tl/>
                        </w:rPr>
                        <w:t>_________________</w:t>
                      </w:r>
                    </w:p>
                  </w:sdtContent>
                </w:sdt>
              </w:tc>
              <w:tc>
                <w:tcPr>
                  <w:tcW w:w="1678" w:type="dxa"/>
                  <w:tcBorders>
                    <w:left w:val="nil"/>
                  </w:tcBorders>
                </w:tcPr>
                <w:p w14:paraId="0DDAF3AC" w14:textId="77777777" w:rsidR="006D07CE" w:rsidRPr="00A67DC0" w:rsidRDefault="006D07CE"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ance Type:</w:t>
                  </w:r>
                </w:p>
              </w:tc>
            </w:tr>
            <w:tr w:rsidR="00BB2BD5" w:rsidRPr="00A67DC0" w14:paraId="0B9C606A" w14:textId="77777777" w:rsidTr="00E043B9">
              <w:tc>
                <w:tcPr>
                  <w:tcW w:w="8068" w:type="dxa"/>
                  <w:gridSpan w:val="6"/>
                </w:tcPr>
                <w:p w14:paraId="00605B54" w14:textId="77777777" w:rsidR="00BB2BD5" w:rsidRPr="00A67DC0" w:rsidRDefault="00BB2BD5"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28C10F61" w14:textId="77777777" w:rsidTr="006D07CE">
              <w:tc>
                <w:tcPr>
                  <w:tcW w:w="1620" w:type="dxa"/>
                  <w:tcBorders>
                    <w:right w:val="single" w:sz="4" w:space="0" w:color="auto"/>
                  </w:tcBorders>
                </w:tcPr>
                <w:p w14:paraId="092B6D26"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رمز الإصدار:</w:t>
                  </w:r>
                </w:p>
              </w:tc>
              <w:sdt>
                <w:sdtPr>
                  <w:rPr>
                    <w:rFonts w:ascii="Avenir Arabic Book" w:hAnsi="Avenir Arabic Book" w:cs="Avenir Arabic Book"/>
                    <w:sz w:val="14"/>
                    <w:szCs w:val="14"/>
                  </w:rPr>
                  <w:id w:val="-1482302979"/>
                  <w:placeholder>
                    <w:docPart w:val="414FFCA8D7EE4B7BBAA64BD2C4038F8E"/>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6206F3DB"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3FC5F7D2"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ance Symbol:</w:t>
                  </w:r>
                </w:p>
              </w:tc>
            </w:tr>
            <w:tr w:rsidR="00C609FA" w:rsidRPr="00A67DC0" w14:paraId="38F8A181" w14:textId="77777777" w:rsidTr="006D07CE">
              <w:tc>
                <w:tcPr>
                  <w:tcW w:w="8068" w:type="dxa"/>
                  <w:gridSpan w:val="6"/>
                  <w:vAlign w:val="center"/>
                </w:tcPr>
                <w:p w14:paraId="1177B8C9"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0BEBA51B" w14:textId="77777777" w:rsidTr="006D07CE">
              <w:tc>
                <w:tcPr>
                  <w:tcW w:w="1620" w:type="dxa"/>
                  <w:tcBorders>
                    <w:right w:val="single" w:sz="4" w:space="0" w:color="auto"/>
                  </w:tcBorders>
                </w:tcPr>
                <w:p w14:paraId="3558AB5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عدد الأوراق المالية:</w:t>
                  </w:r>
                </w:p>
              </w:tc>
              <w:sdt>
                <w:sdtPr>
                  <w:rPr>
                    <w:rFonts w:ascii="Avenir Arabic Book" w:hAnsi="Avenir Arabic Book" w:cs="Avenir Arabic Book"/>
                    <w:sz w:val="14"/>
                    <w:szCs w:val="14"/>
                  </w:rPr>
                  <w:id w:val="-2094307826"/>
                  <w:placeholder>
                    <w:docPart w:val="49C11A27363D4911ACEA213F1A5D239C"/>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25B18AB6"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27232FC0"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Number Securities:</w:t>
                  </w:r>
                </w:p>
              </w:tc>
            </w:tr>
            <w:tr w:rsidR="00C609FA" w:rsidRPr="00A67DC0" w14:paraId="5CE3CC1D" w14:textId="77777777" w:rsidTr="006D07CE">
              <w:tc>
                <w:tcPr>
                  <w:tcW w:w="8068" w:type="dxa"/>
                  <w:gridSpan w:val="6"/>
                  <w:vAlign w:val="center"/>
                </w:tcPr>
                <w:p w14:paraId="6A29B3CE"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68CE0D30" w14:textId="77777777" w:rsidTr="006D07CE">
              <w:tc>
                <w:tcPr>
                  <w:tcW w:w="1620" w:type="dxa"/>
                  <w:tcBorders>
                    <w:right w:val="single" w:sz="4" w:space="0" w:color="auto"/>
                  </w:tcBorders>
                </w:tcPr>
                <w:p w14:paraId="2A1A4C0E"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سبب الإلغاء:</w:t>
                  </w:r>
                </w:p>
              </w:tc>
              <w:tc>
                <w:tcPr>
                  <w:tcW w:w="4770" w:type="dxa"/>
                  <w:gridSpan w:val="4"/>
                  <w:tcBorders>
                    <w:top w:val="single" w:sz="4" w:space="0" w:color="auto"/>
                    <w:left w:val="single" w:sz="4" w:space="0" w:color="auto"/>
                    <w:bottom w:val="single" w:sz="4" w:space="0" w:color="auto"/>
                    <w:right w:val="single" w:sz="4" w:space="0" w:color="auto"/>
                  </w:tcBorders>
                  <w:vAlign w:val="center"/>
                </w:tcPr>
                <w:sdt>
                  <w:sdtPr>
                    <w:rPr>
                      <w:rFonts w:ascii="Avenir Arabic Book" w:hAnsi="Avenir Arabic Book" w:cs="Avenir Arabic Book"/>
                      <w:sz w:val="14"/>
                      <w:szCs w:val="14"/>
                    </w:rPr>
                    <w:id w:val="2115085084"/>
                    <w:placeholder>
                      <w:docPart w:val="49C11A27363D4911ACEA213F1A5D239C"/>
                    </w:placeholder>
                    <w:showingPlcHdr/>
                  </w:sdtPr>
                  <w:sdtEndPr/>
                  <w:sdtContent>
                    <w:p w14:paraId="4DE46E8E"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sdtContent>
                </w:sdt>
              </w:tc>
              <w:tc>
                <w:tcPr>
                  <w:tcW w:w="1678" w:type="dxa"/>
                  <w:tcBorders>
                    <w:left w:val="single" w:sz="4" w:space="0" w:color="auto"/>
                  </w:tcBorders>
                </w:tcPr>
                <w:p w14:paraId="4F7223A3"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Description:</w:t>
                  </w:r>
                </w:p>
              </w:tc>
            </w:tr>
            <w:tr w:rsidR="00C609FA" w:rsidRPr="00A67DC0" w14:paraId="0A22E9C9" w14:textId="77777777" w:rsidTr="006D07CE">
              <w:tc>
                <w:tcPr>
                  <w:tcW w:w="8068" w:type="dxa"/>
                  <w:gridSpan w:val="6"/>
                  <w:vAlign w:val="center"/>
                </w:tcPr>
                <w:p w14:paraId="43DCD6A2"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0A04B6B0" w14:textId="77777777" w:rsidTr="006D07CE">
              <w:tc>
                <w:tcPr>
                  <w:tcW w:w="1620" w:type="dxa"/>
                  <w:tcBorders>
                    <w:right w:val="single" w:sz="4" w:space="0" w:color="auto"/>
                  </w:tcBorders>
                </w:tcPr>
                <w:p w14:paraId="786F6AD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لعنوان:</w:t>
                  </w:r>
                </w:p>
              </w:tc>
              <w:sdt>
                <w:sdtPr>
                  <w:rPr>
                    <w:rFonts w:ascii="Avenir Arabic Book" w:hAnsi="Avenir Arabic Book" w:cs="Avenir Arabic Book"/>
                    <w:sz w:val="14"/>
                    <w:szCs w:val="14"/>
                  </w:rPr>
                  <w:id w:val="-615066394"/>
                  <w:placeholder>
                    <w:docPart w:val="49C11A27363D4911ACEA213F1A5D239C"/>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65624AAA"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06D73B25"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 xml:space="preserve">Address: </w:t>
                  </w:r>
                </w:p>
              </w:tc>
            </w:tr>
          </w:tbl>
          <w:p w14:paraId="71E132E9" w14:textId="77777777" w:rsidR="00D15ED6" w:rsidRPr="00A67DC0" w:rsidRDefault="00D15ED6" w:rsidP="0092501D">
            <w:pPr>
              <w:tabs>
                <w:tab w:val="left" w:pos="3312"/>
              </w:tabs>
              <w:spacing w:before="120" w:after="120"/>
              <w:contextualSpacing/>
              <w:rPr>
                <w:rFonts w:ascii="Avenir Arabic Book" w:hAnsi="Avenir Arabic Book" w:cs="Avenir Arabic Book"/>
                <w:szCs w:val="24"/>
                <w:rtl/>
              </w:rPr>
            </w:pPr>
          </w:p>
        </w:tc>
      </w:tr>
      <w:tr w:rsidR="00B46F08" w:rsidRPr="00A67DC0" w14:paraId="72880677" w14:textId="77777777" w:rsidTr="0056220B">
        <w:trPr>
          <w:trHeight w:val="50"/>
        </w:trPr>
        <w:tc>
          <w:tcPr>
            <w:tcW w:w="8298" w:type="dxa"/>
          </w:tcPr>
          <w:p w14:paraId="0EB5E111" w14:textId="77777777" w:rsidR="00B46F08" w:rsidRPr="00A67DC0" w:rsidRDefault="00B46F08" w:rsidP="00B46F08">
            <w:pPr>
              <w:tabs>
                <w:tab w:val="left" w:pos="2821"/>
              </w:tabs>
              <w:contextualSpacing/>
              <w:rPr>
                <w:rFonts w:ascii="Avenir Arabic Book" w:hAnsi="Avenir Arabic Book" w:cs="Avenir Arabic Book"/>
                <w:sz w:val="10"/>
                <w:szCs w:val="10"/>
                <w:rtl/>
              </w:rPr>
            </w:pPr>
          </w:p>
        </w:tc>
      </w:tr>
    </w:tbl>
    <w:tbl>
      <w:tblPr>
        <w:tblStyle w:val="TableGrid"/>
        <w:bidiVisual/>
        <w:tblW w:w="8701" w:type="dxa"/>
        <w:tblInd w:w="-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237"/>
        <w:gridCol w:w="4351"/>
      </w:tblGrid>
      <w:tr w:rsidR="00A1612B" w:rsidRPr="00A67DC0" w14:paraId="11EC8D4C" w14:textId="77777777" w:rsidTr="000E6BB0">
        <w:tc>
          <w:tcPr>
            <w:tcW w:w="4350" w:type="dxa"/>
            <w:gridSpan w:val="2"/>
          </w:tcPr>
          <w:p w14:paraId="642AB85B" w14:textId="19D05084" w:rsidR="00A1612B" w:rsidRPr="00A1612B" w:rsidRDefault="00A1612B" w:rsidP="00A1612B">
            <w:pPr>
              <w:rPr>
                <w:rFonts w:asciiTheme="minorBidi" w:hAnsiTheme="minorBidi" w:cstheme="minorBidi" w:hint="cs"/>
                <w:b/>
                <w:bCs/>
                <w:color w:val="001F33"/>
                <w:sz w:val="16"/>
                <w:szCs w:val="16"/>
                <w:rtl/>
              </w:rPr>
            </w:pPr>
            <w:r>
              <w:rPr>
                <w:rFonts w:asciiTheme="minorBidi" w:hAnsiTheme="minorBidi" w:cstheme="minorBidi" w:hint="cs"/>
                <w:b/>
                <w:bCs/>
                <w:color w:val="001F33"/>
                <w:sz w:val="16"/>
                <w:szCs w:val="16"/>
                <w:rtl/>
              </w:rPr>
              <w:t>الشروط والأحكام:</w:t>
            </w:r>
            <w:bookmarkStart w:id="0" w:name="_GoBack"/>
            <w:bookmarkEnd w:id="0"/>
          </w:p>
        </w:tc>
        <w:tc>
          <w:tcPr>
            <w:tcW w:w="4351" w:type="dxa"/>
          </w:tcPr>
          <w:p w14:paraId="59C266BF" w14:textId="7C8A6987" w:rsidR="00A1612B" w:rsidRPr="00997B4D" w:rsidRDefault="00A1612B" w:rsidP="00997B4D">
            <w:pPr>
              <w:bidi w:val="0"/>
              <w:rPr>
                <w:rFonts w:asciiTheme="minorBidi" w:hAnsiTheme="minorBidi" w:cstheme="minorBidi"/>
                <w:b/>
                <w:bCs/>
                <w:color w:val="001F33"/>
                <w:sz w:val="16"/>
                <w:szCs w:val="16"/>
              </w:rPr>
            </w:pPr>
            <w:r w:rsidRPr="00997B4D">
              <w:rPr>
                <w:rFonts w:asciiTheme="minorBidi" w:hAnsiTheme="minorBidi" w:cstheme="minorBidi"/>
                <w:b/>
                <w:bCs/>
                <w:color w:val="001F33"/>
                <w:sz w:val="16"/>
                <w:szCs w:val="16"/>
              </w:rPr>
              <w:t>Terms and Condition:</w:t>
            </w:r>
          </w:p>
        </w:tc>
      </w:tr>
      <w:tr w:rsidR="00996940" w:rsidRPr="00A67DC0" w14:paraId="31649029" w14:textId="77777777" w:rsidTr="00C609FA">
        <w:tc>
          <w:tcPr>
            <w:tcW w:w="4113" w:type="dxa"/>
          </w:tcPr>
          <w:p w14:paraId="3AF56344"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عَدّ التقدم بطلب إلغاء إيداع أوراق مالية غير مدرجة إقراراً بهذه الشروط والأحكام ("الشروط والأحكام")، وتُعَدّ هذه الشروط والأحكام مكملة لشروط وأحكام خدمات إيداع التي وافق عليها المصدر مقدم الطلب ("المصدر").</w:t>
            </w:r>
          </w:p>
        </w:tc>
        <w:tc>
          <w:tcPr>
            <w:tcW w:w="4588" w:type="dxa"/>
            <w:gridSpan w:val="2"/>
          </w:tcPr>
          <w:p w14:paraId="72EE0C8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 submission of the Cancellation of Unlisted Securities Depository shall be deemed as an acknowledgement of these Terms and Conditions ("Terms and Conditions"), these Terms and Conditions shall be considered complementary to the Terms and Conditions related </w:t>
            </w:r>
            <w:proofErr w:type="gramStart"/>
            <w:r w:rsidRPr="00A67DC0">
              <w:rPr>
                <w:rFonts w:ascii="Avenir Arabic Book" w:hAnsi="Avenir Arabic Book" w:cs="Avenir Arabic Book"/>
                <w:color w:val="000000" w:themeColor="text1"/>
                <w:sz w:val="10"/>
                <w:szCs w:val="10"/>
              </w:rPr>
              <w:t>to  Edaa</w:t>
            </w:r>
            <w:proofErr w:type="gramEnd"/>
            <w:r w:rsidRPr="00A67DC0">
              <w:rPr>
                <w:rFonts w:ascii="Avenir Arabic Book" w:hAnsi="Avenir Arabic Book" w:cs="Avenir Arabic Book"/>
                <w:color w:val="000000" w:themeColor="text1"/>
                <w:sz w:val="10"/>
                <w:szCs w:val="10"/>
              </w:rPr>
              <w:t xml:space="preserve"> Services and accepted by the applicant issuer ("Issuer").</w:t>
            </w:r>
          </w:p>
        </w:tc>
      </w:tr>
      <w:tr w:rsidR="00996940" w:rsidRPr="00A67DC0" w14:paraId="72C4934F" w14:textId="77777777" w:rsidTr="00C609FA">
        <w:tc>
          <w:tcPr>
            <w:tcW w:w="4113" w:type="dxa"/>
          </w:tcPr>
          <w:p w14:paraId="79FB3002"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عَدّ التقدم بطلب إلغاء إيداع أوراق مالية غير مدرجة إقراراً بانتهاء العلاقة القانونية بين كل من المصدر وإيداع.</w:t>
            </w:r>
          </w:p>
        </w:tc>
        <w:tc>
          <w:tcPr>
            <w:tcW w:w="4588" w:type="dxa"/>
            <w:gridSpan w:val="2"/>
          </w:tcPr>
          <w:p w14:paraId="346DC8F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 submission of the Cancellation of Unlisted Securities Depository shall be deemed as an acknowledgement of terminating the contractual relationship between the Issuer </w:t>
            </w:r>
            <w:proofErr w:type="gramStart"/>
            <w:r w:rsidRPr="00A67DC0">
              <w:rPr>
                <w:rFonts w:ascii="Avenir Arabic Book" w:hAnsi="Avenir Arabic Book" w:cs="Avenir Arabic Book"/>
                <w:color w:val="000000" w:themeColor="text1"/>
                <w:sz w:val="10"/>
                <w:szCs w:val="10"/>
              </w:rPr>
              <w:t>and  Edaa</w:t>
            </w:r>
            <w:proofErr w:type="gramEnd"/>
            <w:r w:rsidRPr="00A67DC0">
              <w:rPr>
                <w:rFonts w:ascii="Avenir Arabic Book" w:hAnsi="Avenir Arabic Book" w:cs="Avenir Arabic Book"/>
                <w:color w:val="000000" w:themeColor="text1"/>
                <w:sz w:val="10"/>
                <w:szCs w:val="10"/>
              </w:rPr>
              <w:t>.</w:t>
            </w:r>
          </w:p>
        </w:tc>
      </w:tr>
      <w:tr w:rsidR="00996940" w:rsidRPr="00A67DC0" w14:paraId="24DC813B" w14:textId="77777777" w:rsidTr="00C609FA">
        <w:tc>
          <w:tcPr>
            <w:tcW w:w="4113" w:type="dxa"/>
          </w:tcPr>
          <w:p w14:paraId="7A543222"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جب على المصدر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قد تطرأ عليها ("الأنظمة واللوائح").</w:t>
            </w:r>
          </w:p>
        </w:tc>
        <w:tc>
          <w:tcPr>
            <w:tcW w:w="4588" w:type="dxa"/>
            <w:gridSpan w:val="2"/>
          </w:tcPr>
          <w:p w14:paraId="0B144D0C"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Issuer shall submit to the Securities Depository Center Company ("Edaa") all documents provided in this Application form, the Capital Market Law, its implementing regulations, Exchange Rules, Securities Depository Center Rules, and any amendments to the aforementioned ("Laws and Regulations").</w:t>
            </w:r>
          </w:p>
        </w:tc>
      </w:tr>
      <w:tr w:rsidR="00996940" w:rsidRPr="00A67DC0" w14:paraId="5EA7DE7D" w14:textId="77777777" w:rsidTr="00C609FA">
        <w:tc>
          <w:tcPr>
            <w:tcW w:w="4113" w:type="dxa"/>
          </w:tcPr>
          <w:p w14:paraId="3A566CEE"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إلغاء إيداع ورقة مالية غير مدرجة والبيانات الواردة فيه والمستندات المرافقة له، التي يحددها إيداع من وقت لآخر.</w:t>
            </w:r>
          </w:p>
        </w:tc>
        <w:tc>
          <w:tcPr>
            <w:tcW w:w="4588" w:type="dxa"/>
            <w:gridSpan w:val="2"/>
          </w:tcPr>
          <w:p w14:paraId="209DBEA7"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erms and phrases used in the Terms and Conditions shall have the meanings given thereto in the Laws and Regulations unless the context requires otherwise, and for the purposes of these Terms and Conditions, the word "Application" shall mean Cancellation of Unlisted Securities Depository form, information contained therein, and documents attached thereto as the Edaa determines from time to time.</w:t>
            </w:r>
          </w:p>
        </w:tc>
      </w:tr>
      <w:tr w:rsidR="00996940" w:rsidRPr="00A67DC0" w14:paraId="0FCAC672" w14:textId="77777777" w:rsidTr="00C609FA">
        <w:tc>
          <w:tcPr>
            <w:tcW w:w="4113" w:type="dxa"/>
          </w:tcPr>
          <w:p w14:paraId="690F48BC"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تعهد المصدر بالاطلاع على الأنظمة واللوائح والالتزام بها. </w:t>
            </w:r>
          </w:p>
        </w:tc>
        <w:tc>
          <w:tcPr>
            <w:tcW w:w="4588" w:type="dxa"/>
            <w:gridSpan w:val="2"/>
          </w:tcPr>
          <w:p w14:paraId="0A6640A6"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undertakes to review Laws and Regulations and abide thereby.</w:t>
            </w:r>
          </w:p>
        </w:tc>
      </w:tr>
      <w:tr w:rsidR="00996940" w:rsidRPr="00A67DC0" w14:paraId="3D5FDA7D" w14:textId="77777777" w:rsidTr="00C609FA">
        <w:tc>
          <w:tcPr>
            <w:tcW w:w="4113" w:type="dxa"/>
          </w:tcPr>
          <w:p w14:paraId="712BC85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تتحمل إيداع مسؤولية عدم صحة المعلومات والبيانات والأرقام والتواقيع الواردة في هذا الطلب أو دقتها أو سلامتها أو عدم اكتمالها، ويتحمل المصدر وحده كامل المسؤولية عن ذلك وأي تبعات أو آثار قانونية تنتج عنه. كذلك يلتزم المصدر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المصدر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4588" w:type="dxa"/>
            <w:gridSpan w:val="2"/>
          </w:tcPr>
          <w:p w14:paraId="37B1DC5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Edaa shall assume no responsibility for inaccuracy of information, data, numbers, and signatures provided in this Application, nor for the truthfulness, integrity or completion thereof; the Issuer shall solely be responsible for this in full as well as for any resulting legal consequences. The Issuer shall also undertake to indemnify Edaa against all losses, damages, expenses, costs, liabilities, claims, and legal actions resulting from the execution by Edaa of the instructions provided in the Application notwithstanding the nature thereof. The Issuer discharges Edaa, its board of directors, directors, officers, mother companies, and subsidiaries thereof form any liability, claims, losses, compensations, actions, or liability towards any person or entity, resulting directly or indirectly from the execution of the Application. </w:t>
            </w:r>
          </w:p>
        </w:tc>
      </w:tr>
      <w:tr w:rsidR="00996940" w:rsidRPr="00A67DC0" w14:paraId="587AEB7C" w14:textId="77777777" w:rsidTr="00C609FA">
        <w:tc>
          <w:tcPr>
            <w:tcW w:w="4113" w:type="dxa"/>
          </w:tcPr>
          <w:p w14:paraId="214DCD2C"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تعهد المصدر بتقديم أي معلومات أو مستندات إضافية يحددها إيداع عند تنفيذ الطلب.</w:t>
            </w:r>
          </w:p>
        </w:tc>
        <w:tc>
          <w:tcPr>
            <w:tcW w:w="4588" w:type="dxa"/>
            <w:gridSpan w:val="2"/>
          </w:tcPr>
          <w:p w14:paraId="40C4C9B5"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undertakes to provide Edaa with any documents specified by Edaa.</w:t>
            </w:r>
          </w:p>
        </w:tc>
      </w:tr>
      <w:tr w:rsidR="00996940" w:rsidRPr="00A67DC0" w14:paraId="55BF1103" w14:textId="77777777" w:rsidTr="00C609FA">
        <w:tc>
          <w:tcPr>
            <w:tcW w:w="4113" w:type="dxa"/>
          </w:tcPr>
          <w:p w14:paraId="7EA8DFDD"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تعهد المصدر بأن الموظف الموقع على الطلب مفوَّض إليه نظاماً التوقيع على الطلب والمصادقة على صحة البيانات الواردة فيه، كما يتعهد المصدر بإخطار إيداع بأي تحديث يطرأ على قائمة الأشخاص المفوضين.  </w:t>
            </w:r>
          </w:p>
        </w:tc>
        <w:tc>
          <w:tcPr>
            <w:tcW w:w="4588" w:type="dxa"/>
            <w:gridSpan w:val="2"/>
          </w:tcPr>
          <w:p w14:paraId="2FA1301A"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Issuer undertakes that the employee signing the Application is duly authorized to sign on such application and rectify the information provided therein; the Issuer shall also notify Edaa of any update on the Delegated persons list.</w:t>
            </w:r>
          </w:p>
        </w:tc>
      </w:tr>
      <w:tr w:rsidR="00996940" w:rsidRPr="00A67DC0" w14:paraId="10969E1D" w14:textId="77777777" w:rsidTr="00C609FA">
        <w:tc>
          <w:tcPr>
            <w:tcW w:w="4113" w:type="dxa"/>
          </w:tcPr>
          <w:p w14:paraId="1DFC8971"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يُعَدّ إيداع مسؤولاً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4588" w:type="dxa"/>
            <w:gridSpan w:val="2"/>
          </w:tcPr>
          <w:p w14:paraId="7C31765C"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Edaa shall not be responsible for keeping any documents, data, information, signatures, numbers, or other items relevant to the Application, all without prejudice to the right of Edaa to keep those as per the sole discretion thereof.</w:t>
            </w:r>
          </w:p>
        </w:tc>
      </w:tr>
      <w:tr w:rsidR="00996940" w:rsidRPr="00A67DC0" w14:paraId="6217B81F" w14:textId="77777777" w:rsidTr="00C609FA">
        <w:tc>
          <w:tcPr>
            <w:tcW w:w="4113" w:type="dxa"/>
          </w:tcPr>
          <w:p w14:paraId="7D3C673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قدم المصدر نسخة أصلي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نفيذ التعليمات الواردة في الطلب.</w:t>
            </w:r>
          </w:p>
        </w:tc>
        <w:tc>
          <w:tcPr>
            <w:tcW w:w="4588" w:type="dxa"/>
            <w:gridSpan w:val="2"/>
          </w:tcPr>
          <w:p w14:paraId="1150C163"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shall provide the original copy of the Application, rectified thereby, to Edaa, and Edaa shall specify the method of receiving such Application, whether in hand, electronically or in any other means acceptable to Edaa in order to complete the execution of the instructions provided in the Application.</w:t>
            </w:r>
          </w:p>
        </w:tc>
      </w:tr>
      <w:tr w:rsidR="00996940" w:rsidRPr="00A67DC0" w14:paraId="4028B3A9" w14:textId="77777777" w:rsidTr="00C609FA">
        <w:tc>
          <w:tcPr>
            <w:tcW w:w="4113" w:type="dxa"/>
          </w:tcPr>
          <w:p w14:paraId="42FF7034"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كون تسلم الطلب خلال أيام العمل الرسمية لإيداع، ولأغراض هذه الشروط والأحكام يُعَدّ الإشعار الذي يتسلمه إيداع خلال آخر ساعتين من وقت العمل الرسمي أو في غير أيام العمل على أنه تسلم في اليوم اللاحق من أيام العمل الرسمية.</w:t>
            </w:r>
          </w:p>
        </w:tc>
        <w:tc>
          <w:tcPr>
            <w:tcW w:w="4588" w:type="dxa"/>
            <w:gridSpan w:val="2"/>
          </w:tcPr>
          <w:p w14:paraId="5C8046CB"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Application should be received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996940" w:rsidRPr="00A67DC0" w14:paraId="73343DE1" w14:textId="77777777" w:rsidTr="00C609FA">
        <w:tc>
          <w:tcPr>
            <w:tcW w:w="4113" w:type="dxa"/>
          </w:tcPr>
          <w:p w14:paraId="7481330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4588" w:type="dxa"/>
            <w:gridSpan w:val="2"/>
          </w:tcPr>
          <w:p w14:paraId="1B8FB58A"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Application may not be deemed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996940" w:rsidRPr="00A67DC0" w14:paraId="58579232" w14:textId="77777777" w:rsidTr="00C609FA">
        <w:tc>
          <w:tcPr>
            <w:tcW w:w="4113" w:type="dxa"/>
          </w:tcPr>
          <w:p w14:paraId="3636DD45"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خضع أي نزاع ينشأ من جراء تطبيق الشروط والأحكام للجهة القضائية المختصة بالمملكة. </w:t>
            </w:r>
          </w:p>
        </w:tc>
        <w:tc>
          <w:tcPr>
            <w:tcW w:w="4588" w:type="dxa"/>
            <w:gridSpan w:val="2"/>
          </w:tcPr>
          <w:p w14:paraId="71D375B5"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Any dispute arising out of the application of these Terms and Conditions shall be referred to the competent judicial authority in the Kingdom.</w:t>
            </w:r>
          </w:p>
        </w:tc>
      </w:tr>
      <w:tr w:rsidR="00996940" w:rsidRPr="00A67DC0" w14:paraId="7E64E438" w14:textId="77777777" w:rsidTr="00C609FA">
        <w:tc>
          <w:tcPr>
            <w:tcW w:w="4113" w:type="dxa"/>
          </w:tcPr>
          <w:p w14:paraId="3290624E"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يتحمل إيداع مسؤولية أي تأخير أو تعطل في تنفيذ الطلب، إذا كان هذا التأخير أو التعطل خارجاً عن إرادة إيداع.</w:t>
            </w:r>
          </w:p>
        </w:tc>
        <w:tc>
          <w:tcPr>
            <w:tcW w:w="4588" w:type="dxa"/>
            <w:gridSpan w:val="2"/>
          </w:tcPr>
          <w:p w14:paraId="68181184"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proofErr w:type="gramStart"/>
            <w:r w:rsidRPr="00A67DC0">
              <w:rPr>
                <w:rFonts w:ascii="Avenir Arabic Book" w:hAnsi="Avenir Arabic Book" w:cs="Avenir Arabic Book"/>
                <w:color w:val="000000" w:themeColor="text1"/>
                <w:sz w:val="10"/>
                <w:szCs w:val="10"/>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proofErr w:type="gramEnd"/>
          </w:p>
        </w:tc>
      </w:tr>
      <w:tr w:rsidR="00996940" w:rsidRPr="00A67DC0" w14:paraId="344677A2" w14:textId="77777777" w:rsidTr="00C609FA">
        <w:tc>
          <w:tcPr>
            <w:tcW w:w="4113" w:type="dxa"/>
          </w:tcPr>
          <w:p w14:paraId="7F942E6D"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تفسَّر هذه الشروط والأحكام طبقاً لأنظمة وقوانين المملكة العربية السعودية السارية وتخضع لها.</w:t>
            </w:r>
          </w:p>
        </w:tc>
        <w:tc>
          <w:tcPr>
            <w:tcW w:w="4588" w:type="dxa"/>
            <w:gridSpan w:val="2"/>
          </w:tcPr>
          <w:p w14:paraId="72C615FD"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se Terms and Conditions shall be construed and applied in accordance with the laws and regulations of the Kingdom of Saudi Arabia. </w:t>
            </w:r>
          </w:p>
        </w:tc>
      </w:tr>
      <w:tr w:rsidR="00E043B9" w:rsidRPr="00A67DC0" w14:paraId="11E89057" w14:textId="77777777" w:rsidTr="00C609FA">
        <w:tc>
          <w:tcPr>
            <w:tcW w:w="4113" w:type="dxa"/>
          </w:tcPr>
          <w:p w14:paraId="0E684AE9" w14:textId="77777777" w:rsidR="00E043B9" w:rsidRPr="00A67DC0" w:rsidRDefault="00E043B9" w:rsidP="00E043B9">
            <w:pPr>
              <w:pStyle w:val="ListParagraph"/>
              <w:ind w:left="360"/>
              <w:jc w:val="both"/>
              <w:rPr>
                <w:rFonts w:ascii="Avenir Arabic Book" w:hAnsi="Avenir Arabic Book" w:cs="Avenir Arabic Book"/>
                <w:color w:val="000000" w:themeColor="text1"/>
                <w:sz w:val="10"/>
                <w:szCs w:val="10"/>
                <w:rtl/>
              </w:rPr>
            </w:pPr>
          </w:p>
        </w:tc>
        <w:tc>
          <w:tcPr>
            <w:tcW w:w="4588" w:type="dxa"/>
            <w:gridSpan w:val="2"/>
          </w:tcPr>
          <w:p w14:paraId="520E83F1" w14:textId="77777777" w:rsidR="00E043B9" w:rsidRPr="00A67DC0" w:rsidRDefault="00E043B9" w:rsidP="00F47634">
            <w:pPr>
              <w:pStyle w:val="ListParagraph"/>
              <w:bidi w:val="0"/>
              <w:spacing w:after="200" w:line="276" w:lineRule="auto"/>
              <w:ind w:left="450"/>
              <w:jc w:val="mediumKashida"/>
              <w:rPr>
                <w:rFonts w:ascii="Avenir Arabic Book" w:hAnsi="Avenir Arabic Book" w:cs="Avenir Arabic Book"/>
                <w:sz w:val="8"/>
                <w:szCs w:val="8"/>
              </w:rPr>
            </w:pPr>
          </w:p>
        </w:tc>
      </w:tr>
    </w:tbl>
    <w:p w14:paraId="21F620A4" w14:textId="77777777" w:rsidR="00827D84" w:rsidRPr="00A67DC0" w:rsidRDefault="006D07CE" w:rsidP="00226E87">
      <w:pPr>
        <w:tabs>
          <w:tab w:val="center" w:pos="1917"/>
          <w:tab w:val="center" w:pos="6687"/>
        </w:tabs>
        <w:jc w:val="both"/>
        <w:rPr>
          <w:rFonts w:ascii="Avenir Arabic Book" w:hAnsi="Avenir Arabic Book" w:cs="Avenir Arabic Book"/>
          <w:sz w:val="12"/>
          <w:szCs w:val="12"/>
        </w:rPr>
      </w:pPr>
      <w:r w:rsidRPr="00A67DC0">
        <w:rPr>
          <w:rFonts w:ascii="Avenir Arabic Book" w:hAnsi="Avenir Arabic Book" w:cs="Avenir Arabic Book"/>
          <w:sz w:val="12"/>
          <w:szCs w:val="12"/>
          <w:rtl/>
        </w:rPr>
        <w:tab/>
      </w:r>
      <w:sdt>
        <w:sdtPr>
          <w:rPr>
            <w:rFonts w:ascii="Avenir Arabic Book" w:hAnsi="Avenir Arabic Book" w:cs="Avenir Arabic Book"/>
            <w:sz w:val="12"/>
            <w:szCs w:val="12"/>
            <w:rtl/>
          </w:rPr>
          <w:id w:val="-1166020377"/>
          <w:placeholder>
            <w:docPart w:val="DefaultPlaceholder_-1854013440"/>
          </w:placeholder>
        </w:sdtPr>
        <w:sdtEndPr/>
        <w:sdtContent>
          <w:r w:rsidRPr="00A67DC0">
            <w:rPr>
              <w:rFonts w:ascii="Avenir Arabic Book" w:hAnsi="Avenir Arabic Book" w:cs="Avenir Arabic Book"/>
              <w:sz w:val="12"/>
              <w:szCs w:val="12"/>
              <w:u w:val="single"/>
              <w:rtl/>
            </w:rPr>
            <w:t>____________________________________________</w:t>
          </w:r>
        </w:sdtContent>
      </w:sdt>
      <w:r w:rsidR="00827D84" w:rsidRPr="00A67DC0">
        <w:rPr>
          <w:rFonts w:ascii="Avenir Arabic Book" w:hAnsi="Avenir Arabic Book" w:cs="Avenir Arabic Book"/>
          <w:sz w:val="12"/>
          <w:szCs w:val="12"/>
          <w:rtl/>
        </w:rPr>
        <w:tab/>
      </w:r>
      <w:sdt>
        <w:sdtPr>
          <w:rPr>
            <w:rFonts w:ascii="Avenir Arabic Book" w:hAnsi="Avenir Arabic Book" w:cs="Avenir Arabic Book"/>
            <w:sz w:val="12"/>
            <w:szCs w:val="12"/>
            <w:rtl/>
          </w:rPr>
          <w:id w:val="449985577"/>
          <w:placeholder>
            <w:docPart w:val="C118E2ABF37049C7A7D767B5CCE9BC01"/>
          </w:placeholder>
        </w:sdtPr>
        <w:sdtEndPr/>
        <w:sdtContent>
          <w:r w:rsidR="00827D84" w:rsidRPr="00A67DC0">
            <w:rPr>
              <w:rFonts w:ascii="Avenir Arabic Book" w:hAnsi="Avenir Arabic Book" w:cs="Avenir Arabic Book"/>
              <w:sz w:val="12"/>
              <w:szCs w:val="12"/>
              <w:u w:val="single"/>
              <w:rtl/>
            </w:rPr>
            <w:t>________________________________________</w:t>
          </w:r>
        </w:sdtContent>
      </w:sdt>
    </w:p>
    <w:tbl>
      <w:tblPr>
        <w:bidiVisual/>
        <w:tblW w:w="8523" w:type="dxa"/>
        <w:tblLayout w:type="fixed"/>
        <w:tblLook w:val="04A0" w:firstRow="1" w:lastRow="0" w:firstColumn="1" w:lastColumn="0" w:noHBand="0" w:noVBand="1"/>
      </w:tblPr>
      <w:tblGrid>
        <w:gridCol w:w="2272"/>
        <w:gridCol w:w="284"/>
        <w:gridCol w:w="1232"/>
        <w:gridCol w:w="947"/>
        <w:gridCol w:w="1230"/>
        <w:gridCol w:w="284"/>
        <w:gridCol w:w="2274"/>
      </w:tblGrid>
      <w:tr w:rsidR="00667971" w:rsidRPr="00A67DC0" w14:paraId="4099C2E4" w14:textId="77777777" w:rsidTr="00827D84">
        <w:trPr>
          <w:trHeight w:val="90"/>
        </w:trPr>
        <w:tc>
          <w:tcPr>
            <w:tcW w:w="3788" w:type="dxa"/>
            <w:gridSpan w:val="3"/>
          </w:tcPr>
          <w:p w14:paraId="7A4EEE8B" w14:textId="77777777" w:rsidR="00667971" w:rsidRPr="00A67DC0" w:rsidRDefault="00827D84" w:rsidP="00AA3731">
            <w:pPr>
              <w:tabs>
                <w:tab w:val="right" w:pos="3572"/>
              </w:tabs>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   </w:t>
            </w:r>
            <w:r w:rsidR="00667971" w:rsidRPr="00A67DC0">
              <w:rPr>
                <w:rFonts w:ascii="Avenir Arabic Book" w:hAnsi="Avenir Arabic Book" w:cs="Avenir Arabic Book"/>
                <w:color w:val="000000" w:themeColor="text1"/>
                <w:sz w:val="12"/>
                <w:szCs w:val="12"/>
                <w:rtl/>
              </w:rPr>
              <w:t>اسم وتوقيع الشخص المفوض:</w:t>
            </w:r>
            <w:r w:rsidR="00667971" w:rsidRPr="00A67DC0">
              <w:rPr>
                <w:rFonts w:ascii="Avenir Arabic Book" w:hAnsi="Avenir Arabic Book" w:cs="Avenir Arabic Book"/>
                <w:color w:val="000000" w:themeColor="text1"/>
                <w:sz w:val="12"/>
                <w:szCs w:val="12"/>
                <w:rtl/>
              </w:rPr>
              <w:tab/>
              <w:t>الختم الرسمي:</w:t>
            </w:r>
          </w:p>
        </w:tc>
        <w:tc>
          <w:tcPr>
            <w:tcW w:w="947" w:type="dxa"/>
          </w:tcPr>
          <w:p w14:paraId="412248D3" w14:textId="77777777" w:rsidR="00667971" w:rsidRPr="00A67DC0" w:rsidRDefault="00667971" w:rsidP="00B05324">
            <w:pPr>
              <w:rPr>
                <w:rFonts w:ascii="Avenir Arabic Book" w:hAnsi="Avenir Arabic Book" w:cs="Avenir Arabic Book"/>
                <w:color w:val="000000" w:themeColor="text1"/>
                <w:sz w:val="12"/>
                <w:szCs w:val="12"/>
                <w:rtl/>
              </w:rPr>
            </w:pPr>
          </w:p>
        </w:tc>
        <w:tc>
          <w:tcPr>
            <w:tcW w:w="3788" w:type="dxa"/>
            <w:gridSpan w:val="3"/>
          </w:tcPr>
          <w:p w14:paraId="5B50AA15" w14:textId="77777777" w:rsidR="00667971" w:rsidRPr="00A67DC0" w:rsidRDefault="00827D84" w:rsidP="00543857">
            <w:pPr>
              <w:tabs>
                <w:tab w:val="right" w:pos="3572"/>
              </w:tabs>
              <w:bidi w:val="0"/>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Pr>
              <w:t xml:space="preserve">   </w:t>
            </w:r>
            <w:r w:rsidR="00667971" w:rsidRPr="00A67DC0">
              <w:rPr>
                <w:rFonts w:ascii="Avenir Arabic Book" w:hAnsi="Avenir Arabic Book" w:cs="Avenir Arabic Book"/>
                <w:color w:val="000000" w:themeColor="text1"/>
                <w:sz w:val="12"/>
                <w:szCs w:val="12"/>
              </w:rPr>
              <w:t>Authorized Person Name and Signature:</w:t>
            </w:r>
            <w:r w:rsidR="00667971" w:rsidRPr="00A67DC0">
              <w:rPr>
                <w:rFonts w:ascii="Avenir Arabic Book" w:hAnsi="Avenir Arabic Book" w:cs="Avenir Arabic Book"/>
                <w:color w:val="000000" w:themeColor="text1"/>
                <w:sz w:val="12"/>
                <w:szCs w:val="12"/>
              </w:rPr>
              <w:tab/>
              <w:t>Official Stamp:</w:t>
            </w:r>
          </w:p>
        </w:tc>
      </w:tr>
      <w:tr w:rsidR="00827D84" w:rsidRPr="00A67DC0" w14:paraId="1C3119CB" w14:textId="77777777" w:rsidTr="00827D84">
        <w:trPr>
          <w:trHeight w:val="359"/>
        </w:trPr>
        <w:tc>
          <w:tcPr>
            <w:tcW w:w="2272" w:type="dxa"/>
            <w:vAlign w:val="bottom"/>
          </w:tcPr>
          <w:p w14:paraId="65D687CE" w14:textId="77777777" w:rsidR="00827D84" w:rsidRPr="00A67DC0" w:rsidRDefault="001540EC" w:rsidP="00226E87">
            <w:pPr>
              <w:tabs>
                <w:tab w:val="center" w:pos="1917"/>
                <w:tab w:val="center" w:pos="6687"/>
              </w:tabs>
              <w:jc w:val="center"/>
              <w:rPr>
                <w:rFonts w:ascii="Avenir Arabic Book" w:hAnsi="Avenir Arabic Book" w:cs="Avenir Arabic Book"/>
                <w:sz w:val="12"/>
                <w:szCs w:val="12"/>
                <w:rtl/>
              </w:rPr>
            </w:pPr>
            <w:sdt>
              <w:sdtPr>
                <w:rPr>
                  <w:rFonts w:ascii="Avenir Arabic Book" w:hAnsi="Avenir Arabic Book" w:cs="Avenir Arabic Book"/>
                  <w:sz w:val="12"/>
                  <w:szCs w:val="12"/>
                  <w:rtl/>
                </w:rPr>
                <w:id w:val="-1944834045"/>
                <w:placeholder>
                  <w:docPart w:val="222464C7E69D4467AD8EBE49D949E0D8"/>
                </w:placeholder>
              </w:sdtPr>
              <w:sdtEndPr/>
              <w:sdtContent>
                <w:r w:rsidR="00827D84" w:rsidRPr="00A67DC0">
                  <w:rPr>
                    <w:rFonts w:ascii="Avenir Arabic Book" w:hAnsi="Avenir Arabic Book" w:cs="Avenir Arabic Book"/>
                    <w:sz w:val="12"/>
                    <w:szCs w:val="12"/>
                    <w:u w:val="single"/>
                    <w:rtl/>
                  </w:rPr>
                  <w:t>____________________________</w:t>
                </w:r>
              </w:sdtContent>
            </w:sdt>
          </w:p>
        </w:tc>
        <w:tc>
          <w:tcPr>
            <w:tcW w:w="284" w:type="dxa"/>
            <w:vAlign w:val="bottom"/>
          </w:tcPr>
          <w:p w14:paraId="7224E803" w14:textId="77777777" w:rsidR="00827D84" w:rsidRPr="00A67DC0" w:rsidRDefault="00827D84" w:rsidP="00827D84">
            <w:pPr>
              <w:tabs>
                <w:tab w:val="right" w:pos="3572"/>
              </w:tabs>
              <w:jc w:val="center"/>
              <w:rPr>
                <w:rFonts w:ascii="Avenir Arabic Book" w:hAnsi="Avenir Arabic Book" w:cs="Avenir Arabic Book"/>
                <w:color w:val="000000" w:themeColor="text1"/>
                <w:sz w:val="12"/>
                <w:szCs w:val="12"/>
              </w:rPr>
            </w:pPr>
          </w:p>
        </w:tc>
        <w:tc>
          <w:tcPr>
            <w:tcW w:w="3409" w:type="dxa"/>
            <w:gridSpan w:val="3"/>
            <w:vAlign w:val="bottom"/>
          </w:tcPr>
          <w:p w14:paraId="0CE5B6CD" w14:textId="77777777" w:rsidR="00827D84" w:rsidRPr="00A67DC0" w:rsidRDefault="001540EC" w:rsidP="00226E87">
            <w:pPr>
              <w:tabs>
                <w:tab w:val="right" w:pos="3193"/>
              </w:tabs>
              <w:jc w:val="center"/>
              <w:rPr>
                <w:rFonts w:ascii="Avenir Arabic Book" w:hAnsi="Avenir Arabic Book" w:cs="Avenir Arabic Book"/>
                <w:color w:val="000000" w:themeColor="text1"/>
                <w:sz w:val="12"/>
                <w:szCs w:val="12"/>
                <w:rtl/>
              </w:rPr>
            </w:pPr>
            <w:sdt>
              <w:sdtPr>
                <w:rPr>
                  <w:rFonts w:ascii="Avenir Arabic Book" w:hAnsi="Avenir Arabic Book" w:cs="Avenir Arabic Book"/>
                  <w:sz w:val="12"/>
                  <w:szCs w:val="12"/>
                  <w:rtl/>
                </w:rPr>
                <w:id w:val="-1491098330"/>
                <w:placeholder>
                  <w:docPart w:val="B5C88A1D10EB4237B685BAFF0D8BF13C"/>
                </w:placeholder>
              </w:sdtPr>
              <w:sdtEndPr/>
              <w:sdtContent>
                <w:r w:rsidR="00827D84" w:rsidRPr="00A67DC0">
                  <w:rPr>
                    <w:rFonts w:ascii="Avenir Arabic Book" w:hAnsi="Avenir Arabic Book" w:cs="Avenir Arabic Book"/>
                    <w:sz w:val="12"/>
                    <w:szCs w:val="12"/>
                    <w:u w:val="single"/>
                    <w:rtl/>
                  </w:rPr>
                  <w:t>_______________________________________________</w:t>
                </w:r>
              </w:sdtContent>
            </w:sdt>
          </w:p>
        </w:tc>
        <w:tc>
          <w:tcPr>
            <w:tcW w:w="284" w:type="dxa"/>
            <w:vAlign w:val="bottom"/>
          </w:tcPr>
          <w:p w14:paraId="63A285C0" w14:textId="77777777" w:rsidR="00827D84" w:rsidRPr="00A67DC0" w:rsidRDefault="00827D84" w:rsidP="00827D84">
            <w:pPr>
              <w:tabs>
                <w:tab w:val="right" w:pos="3572"/>
              </w:tabs>
              <w:bidi w:val="0"/>
              <w:jc w:val="center"/>
              <w:rPr>
                <w:rFonts w:ascii="Avenir Arabic Book" w:hAnsi="Avenir Arabic Book" w:cs="Avenir Arabic Book"/>
                <w:color w:val="000000" w:themeColor="text1"/>
                <w:sz w:val="12"/>
                <w:szCs w:val="12"/>
              </w:rPr>
            </w:pPr>
          </w:p>
        </w:tc>
        <w:tc>
          <w:tcPr>
            <w:tcW w:w="2274" w:type="dxa"/>
            <w:vAlign w:val="bottom"/>
          </w:tcPr>
          <w:p w14:paraId="6CF20830" w14:textId="77777777" w:rsidR="00827D84" w:rsidRPr="00A67DC0" w:rsidRDefault="001540EC" w:rsidP="00226E87">
            <w:pPr>
              <w:tabs>
                <w:tab w:val="right" w:pos="2058"/>
              </w:tabs>
              <w:jc w:val="center"/>
              <w:rPr>
                <w:rFonts w:ascii="Avenir Arabic Book" w:hAnsi="Avenir Arabic Book" w:cs="Avenir Arabic Book"/>
                <w:color w:val="000000" w:themeColor="text1"/>
                <w:sz w:val="12"/>
                <w:szCs w:val="12"/>
                <w:rtl/>
              </w:rPr>
            </w:pPr>
            <w:sdt>
              <w:sdtPr>
                <w:rPr>
                  <w:rFonts w:ascii="Avenir Arabic Book" w:hAnsi="Avenir Arabic Book" w:cs="Avenir Arabic Book"/>
                  <w:sz w:val="12"/>
                  <w:szCs w:val="12"/>
                  <w:rtl/>
                </w:rPr>
                <w:id w:val="813757994"/>
                <w:placeholder>
                  <w:docPart w:val="67228A0AB1C54F058CC1B6908A61468E"/>
                </w:placeholder>
              </w:sdtPr>
              <w:sdtEndPr/>
              <w:sdtContent>
                <w:r w:rsidR="00827D84" w:rsidRPr="00A67DC0">
                  <w:rPr>
                    <w:rFonts w:ascii="Avenir Arabic Book" w:hAnsi="Avenir Arabic Book" w:cs="Avenir Arabic Book"/>
                    <w:sz w:val="12"/>
                    <w:szCs w:val="12"/>
                    <w:u w:val="single"/>
                    <w:rtl/>
                  </w:rPr>
                  <w:t>______________________________</w:t>
                </w:r>
              </w:sdtContent>
            </w:sdt>
          </w:p>
        </w:tc>
      </w:tr>
      <w:tr w:rsidR="00570F0B" w:rsidRPr="00A67DC0" w14:paraId="12378C7B" w14:textId="77777777" w:rsidTr="00827D84">
        <w:trPr>
          <w:trHeight w:val="359"/>
        </w:trPr>
        <w:tc>
          <w:tcPr>
            <w:tcW w:w="2272" w:type="dxa"/>
          </w:tcPr>
          <w:p w14:paraId="22B73A11" w14:textId="77777777" w:rsidR="00570F0B" w:rsidRPr="00A67DC0" w:rsidRDefault="00570F0B" w:rsidP="00570F0B">
            <w:pPr>
              <w:tabs>
                <w:tab w:val="right" w:pos="2056"/>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 xml:space="preserve">هاتف: </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Tel.:</w:t>
            </w:r>
          </w:p>
        </w:tc>
        <w:tc>
          <w:tcPr>
            <w:tcW w:w="284" w:type="dxa"/>
          </w:tcPr>
          <w:p w14:paraId="6A3B764A" w14:textId="77777777" w:rsidR="00570F0B" w:rsidRPr="00A67DC0" w:rsidRDefault="00570F0B" w:rsidP="00667971">
            <w:pPr>
              <w:tabs>
                <w:tab w:val="right" w:pos="3572"/>
              </w:tabs>
              <w:rPr>
                <w:rFonts w:ascii="Avenir Arabic Book" w:hAnsi="Avenir Arabic Book" w:cs="Avenir Arabic Book"/>
                <w:color w:val="000000" w:themeColor="text1"/>
                <w:sz w:val="12"/>
                <w:szCs w:val="12"/>
              </w:rPr>
            </w:pPr>
          </w:p>
        </w:tc>
        <w:tc>
          <w:tcPr>
            <w:tcW w:w="3409" w:type="dxa"/>
            <w:gridSpan w:val="3"/>
          </w:tcPr>
          <w:p w14:paraId="0635E61A" w14:textId="77777777" w:rsidR="00570F0B" w:rsidRPr="00A67DC0" w:rsidRDefault="00570F0B" w:rsidP="00570F0B">
            <w:pPr>
              <w:tabs>
                <w:tab w:val="right" w:pos="3193"/>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 xml:space="preserve">بريد إلكتروني: </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Email:</w:t>
            </w:r>
          </w:p>
        </w:tc>
        <w:tc>
          <w:tcPr>
            <w:tcW w:w="284" w:type="dxa"/>
          </w:tcPr>
          <w:p w14:paraId="5CC93887" w14:textId="77777777" w:rsidR="00570F0B" w:rsidRPr="00A67DC0" w:rsidRDefault="00570F0B" w:rsidP="00B05324">
            <w:pPr>
              <w:tabs>
                <w:tab w:val="right" w:pos="3572"/>
              </w:tabs>
              <w:bidi w:val="0"/>
              <w:rPr>
                <w:rFonts w:ascii="Avenir Arabic Book" w:hAnsi="Avenir Arabic Book" w:cs="Avenir Arabic Book"/>
                <w:color w:val="000000" w:themeColor="text1"/>
                <w:sz w:val="12"/>
                <w:szCs w:val="12"/>
              </w:rPr>
            </w:pPr>
          </w:p>
        </w:tc>
        <w:tc>
          <w:tcPr>
            <w:tcW w:w="2274" w:type="dxa"/>
          </w:tcPr>
          <w:p w14:paraId="2E8A7F04" w14:textId="77777777" w:rsidR="00570F0B" w:rsidRPr="00A67DC0" w:rsidRDefault="00570F0B" w:rsidP="00570F0B">
            <w:pPr>
              <w:tabs>
                <w:tab w:val="right" w:pos="2058"/>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فاكس:</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Fax:</w:t>
            </w:r>
          </w:p>
        </w:tc>
      </w:tr>
    </w:tbl>
    <w:tbl>
      <w:tblPr>
        <w:tblStyle w:val="TableGrid"/>
        <w:bidiVisual/>
        <w:tblW w:w="0" w:type="auto"/>
        <w:tblLook w:val="04A0" w:firstRow="1" w:lastRow="0" w:firstColumn="1" w:lastColumn="0" w:noHBand="0" w:noVBand="1"/>
      </w:tblPr>
      <w:tblGrid>
        <w:gridCol w:w="380"/>
        <w:gridCol w:w="3621"/>
        <w:gridCol w:w="257"/>
        <w:gridCol w:w="3466"/>
        <w:gridCol w:w="573"/>
      </w:tblGrid>
      <w:tr w:rsidR="00570F0B" w:rsidRPr="00A67DC0" w14:paraId="585BBD15" w14:textId="77777777" w:rsidTr="000C5349">
        <w:tc>
          <w:tcPr>
            <w:tcW w:w="8505" w:type="dxa"/>
            <w:gridSpan w:val="5"/>
            <w:tcBorders>
              <w:bottom w:val="single" w:sz="4" w:space="0" w:color="auto"/>
            </w:tcBorders>
            <w:shd w:val="clear" w:color="auto" w:fill="001F33"/>
          </w:tcPr>
          <w:p w14:paraId="7814FDDB" w14:textId="66B3904C" w:rsidR="00570F0B" w:rsidRPr="00A67DC0" w:rsidRDefault="00570F0B" w:rsidP="002F120F">
            <w:pPr>
              <w:tabs>
                <w:tab w:val="left" w:pos="6645"/>
                <w:tab w:val="right" w:pos="8307"/>
              </w:tabs>
              <w:rPr>
                <w:rFonts w:ascii="Avenir Arabic Book" w:hAnsi="Avenir Arabic Book" w:cs="Avenir Arabic Book"/>
                <w:color w:val="FFFFFF" w:themeColor="background1"/>
                <w:sz w:val="18"/>
                <w:szCs w:val="18"/>
              </w:rPr>
            </w:pPr>
            <w:r w:rsidRPr="00A67DC0">
              <w:rPr>
                <w:rFonts w:ascii="Avenir Arabic Book" w:hAnsi="Avenir Arabic Book" w:cs="Avenir Arabic Book"/>
                <w:color w:val="FFFFFF" w:themeColor="background1"/>
                <w:sz w:val="12"/>
                <w:szCs w:val="12"/>
                <w:rtl/>
              </w:rPr>
              <w:t xml:space="preserve">للاستعمال الرسمي من قبل </w:t>
            </w:r>
            <w:r w:rsidR="0078456F" w:rsidRPr="00A67DC0">
              <w:rPr>
                <w:rFonts w:ascii="Avenir Arabic Book" w:hAnsi="Avenir Arabic Book" w:cs="Avenir Arabic Book"/>
                <w:color w:val="FFFFFF" w:themeColor="background1"/>
                <w:sz w:val="12"/>
                <w:szCs w:val="12"/>
                <w:rtl/>
              </w:rPr>
              <w:t>إيداع</w:t>
            </w:r>
            <w:r w:rsidRPr="00A67DC0">
              <w:rPr>
                <w:rFonts w:ascii="Avenir Arabic Book" w:hAnsi="Avenir Arabic Book" w:cs="Avenir Arabic Book"/>
                <w:color w:val="FFFFFF" w:themeColor="background1"/>
                <w:sz w:val="18"/>
                <w:szCs w:val="18"/>
                <w:rtl/>
              </w:rPr>
              <w:tab/>
            </w:r>
            <w:r w:rsidR="002F120F" w:rsidRPr="00A67DC0">
              <w:rPr>
                <w:rFonts w:ascii="Avenir Arabic Book" w:hAnsi="Avenir Arabic Book" w:cs="Avenir Arabic Book"/>
                <w:color w:val="FFFFFF" w:themeColor="background1"/>
                <w:sz w:val="18"/>
                <w:szCs w:val="18"/>
                <w:rtl/>
              </w:rPr>
              <w:tab/>
            </w:r>
            <w:r w:rsidRPr="00A67DC0">
              <w:rPr>
                <w:rFonts w:ascii="Avenir Arabic Book" w:hAnsi="Avenir Arabic Book" w:cs="Avenir Arabic Book"/>
                <w:color w:val="FFFFFF" w:themeColor="background1"/>
                <w:sz w:val="12"/>
                <w:szCs w:val="12"/>
              </w:rPr>
              <w:t xml:space="preserve">For Official use by </w:t>
            </w:r>
            <w:r w:rsidR="0078456F" w:rsidRPr="00A67DC0">
              <w:rPr>
                <w:rFonts w:ascii="Avenir Arabic Book" w:hAnsi="Avenir Arabic Book" w:cs="Avenir Arabic Book"/>
                <w:color w:val="FFFFFF" w:themeColor="background1"/>
                <w:sz w:val="12"/>
                <w:szCs w:val="12"/>
              </w:rPr>
              <w:t>Edaa</w:t>
            </w:r>
          </w:p>
        </w:tc>
      </w:tr>
      <w:tr w:rsidR="00570F0B" w:rsidRPr="00A67DC0" w14:paraId="266BE9C9" w14:textId="77777777" w:rsidTr="00827D84">
        <w:trPr>
          <w:trHeight w:val="476"/>
        </w:trPr>
        <w:tc>
          <w:tcPr>
            <w:tcW w:w="380" w:type="dxa"/>
            <w:tcBorders>
              <w:top w:val="single" w:sz="4" w:space="0" w:color="auto"/>
              <w:left w:val="single" w:sz="4" w:space="0" w:color="auto"/>
              <w:bottom w:val="nil"/>
              <w:right w:val="nil"/>
            </w:tcBorders>
          </w:tcPr>
          <w:p w14:paraId="5271B8A7" w14:textId="77777777" w:rsidR="00570F0B" w:rsidRPr="00A67DC0" w:rsidRDefault="00570F0B" w:rsidP="00A00D07">
            <w:pPr>
              <w:rPr>
                <w:rFonts w:ascii="Avenir Arabic Book" w:hAnsi="Avenir Arabic Book" w:cs="Avenir Arabic Book"/>
                <w:color w:val="000000" w:themeColor="text1"/>
                <w:sz w:val="18"/>
                <w:szCs w:val="18"/>
                <w:rtl/>
              </w:rPr>
            </w:pPr>
          </w:p>
        </w:tc>
        <w:tc>
          <w:tcPr>
            <w:tcW w:w="3658" w:type="dxa"/>
            <w:tcBorders>
              <w:top w:val="single" w:sz="4" w:space="0" w:color="auto"/>
              <w:left w:val="nil"/>
              <w:bottom w:val="single" w:sz="4" w:space="0" w:color="auto"/>
              <w:right w:val="nil"/>
            </w:tcBorders>
          </w:tcPr>
          <w:p w14:paraId="6FC5B954" w14:textId="77777777" w:rsidR="00570F0B" w:rsidRPr="00A67DC0" w:rsidRDefault="00570F0B" w:rsidP="00A00D07">
            <w:pPr>
              <w:rPr>
                <w:rFonts w:ascii="Avenir Arabic Book" w:hAnsi="Avenir Arabic Book" w:cs="Avenir Arabic Book"/>
                <w:color w:val="000000" w:themeColor="text1"/>
                <w:sz w:val="18"/>
                <w:szCs w:val="18"/>
                <w:rtl/>
              </w:rPr>
            </w:pPr>
          </w:p>
        </w:tc>
        <w:tc>
          <w:tcPr>
            <w:tcW w:w="257" w:type="dxa"/>
            <w:tcBorders>
              <w:top w:val="single" w:sz="4" w:space="0" w:color="auto"/>
              <w:left w:val="nil"/>
              <w:bottom w:val="nil"/>
              <w:right w:val="nil"/>
            </w:tcBorders>
          </w:tcPr>
          <w:p w14:paraId="0F63C37B" w14:textId="77777777" w:rsidR="00570F0B" w:rsidRPr="00A67DC0" w:rsidRDefault="00570F0B" w:rsidP="00A00D07">
            <w:pPr>
              <w:rPr>
                <w:rFonts w:ascii="Avenir Arabic Book" w:hAnsi="Avenir Arabic Book" w:cs="Avenir Arabic Book"/>
                <w:color w:val="000000" w:themeColor="text1"/>
                <w:sz w:val="18"/>
                <w:szCs w:val="18"/>
                <w:rtl/>
              </w:rPr>
            </w:pPr>
          </w:p>
        </w:tc>
        <w:tc>
          <w:tcPr>
            <w:tcW w:w="3621" w:type="dxa"/>
            <w:tcBorders>
              <w:top w:val="single" w:sz="4" w:space="0" w:color="auto"/>
              <w:left w:val="nil"/>
              <w:bottom w:val="single" w:sz="4" w:space="0" w:color="auto"/>
              <w:right w:val="nil"/>
            </w:tcBorders>
          </w:tcPr>
          <w:p w14:paraId="014EF1D2" w14:textId="77777777" w:rsidR="00570F0B" w:rsidRPr="00A67DC0" w:rsidRDefault="00570F0B" w:rsidP="00A00D07">
            <w:pPr>
              <w:bidi w:val="0"/>
              <w:rPr>
                <w:rFonts w:ascii="Avenir Arabic Book" w:hAnsi="Avenir Arabic Book" w:cs="Avenir Arabic Book"/>
                <w:color w:val="000000" w:themeColor="text1"/>
                <w:sz w:val="18"/>
                <w:szCs w:val="18"/>
                <w:rtl/>
              </w:rPr>
            </w:pPr>
          </w:p>
        </w:tc>
        <w:tc>
          <w:tcPr>
            <w:tcW w:w="589" w:type="dxa"/>
            <w:tcBorders>
              <w:top w:val="single" w:sz="4" w:space="0" w:color="auto"/>
              <w:left w:val="nil"/>
              <w:bottom w:val="nil"/>
              <w:right w:val="single" w:sz="4" w:space="0" w:color="auto"/>
            </w:tcBorders>
          </w:tcPr>
          <w:p w14:paraId="4C9FB83D" w14:textId="77777777" w:rsidR="00570F0B" w:rsidRPr="00A67DC0" w:rsidRDefault="00570F0B" w:rsidP="00A00D07">
            <w:pPr>
              <w:rPr>
                <w:rFonts w:ascii="Avenir Arabic Book" w:hAnsi="Avenir Arabic Book" w:cs="Avenir Arabic Book"/>
                <w:color w:val="000000" w:themeColor="text1"/>
                <w:sz w:val="18"/>
                <w:szCs w:val="18"/>
                <w:rtl/>
              </w:rPr>
            </w:pPr>
          </w:p>
        </w:tc>
      </w:tr>
      <w:tr w:rsidR="00BF1C34" w:rsidRPr="00A67DC0" w14:paraId="6E313024" w14:textId="77777777" w:rsidTr="006D07CE">
        <w:trPr>
          <w:trHeight w:val="161"/>
        </w:trPr>
        <w:tc>
          <w:tcPr>
            <w:tcW w:w="380" w:type="dxa"/>
            <w:tcBorders>
              <w:top w:val="nil"/>
              <w:left w:val="single" w:sz="4" w:space="0" w:color="auto"/>
              <w:bottom w:val="single" w:sz="4" w:space="0" w:color="auto"/>
              <w:right w:val="nil"/>
            </w:tcBorders>
          </w:tcPr>
          <w:p w14:paraId="14F478FF" w14:textId="77777777" w:rsidR="00BF1C34" w:rsidRPr="00A67DC0" w:rsidRDefault="00BF1C34" w:rsidP="00A00D07">
            <w:pPr>
              <w:rPr>
                <w:rFonts w:ascii="Avenir Arabic Book" w:hAnsi="Avenir Arabic Book" w:cs="Avenir Arabic Book"/>
                <w:color w:val="000000" w:themeColor="text1"/>
                <w:sz w:val="18"/>
                <w:szCs w:val="18"/>
                <w:rtl/>
              </w:rPr>
            </w:pPr>
          </w:p>
        </w:tc>
        <w:tc>
          <w:tcPr>
            <w:tcW w:w="3658" w:type="dxa"/>
            <w:tcBorders>
              <w:top w:val="single" w:sz="4" w:space="0" w:color="auto"/>
              <w:left w:val="nil"/>
              <w:bottom w:val="single" w:sz="4" w:space="0" w:color="auto"/>
              <w:right w:val="nil"/>
            </w:tcBorders>
          </w:tcPr>
          <w:p w14:paraId="01D2923A" w14:textId="77777777" w:rsidR="00BF1C34" w:rsidRPr="00A67DC0" w:rsidRDefault="00BF1C34" w:rsidP="00A00D07">
            <w:pPr>
              <w:tabs>
                <w:tab w:val="right" w:pos="2790"/>
              </w:tabs>
              <w:rPr>
                <w:rFonts w:ascii="Avenir Arabic Book" w:hAnsi="Avenir Arabic Book" w:cs="Avenir Arabic Book"/>
                <w:color w:val="000000" w:themeColor="text1"/>
                <w:sz w:val="14"/>
                <w:szCs w:val="14"/>
                <w:rtl/>
              </w:rPr>
            </w:pPr>
            <w:r w:rsidRPr="00A67DC0">
              <w:rPr>
                <w:rFonts w:ascii="Avenir Arabic Book" w:hAnsi="Avenir Arabic Book" w:cs="Avenir Arabic Book"/>
                <w:color w:val="000000" w:themeColor="text1"/>
                <w:sz w:val="10"/>
                <w:szCs w:val="10"/>
                <w:rtl/>
              </w:rPr>
              <w:t>موافقة المدير المسؤول:</w:t>
            </w:r>
            <w:r w:rsidRPr="00A67DC0">
              <w:rPr>
                <w:rFonts w:ascii="Avenir Arabic Book" w:hAnsi="Avenir Arabic Book" w:cs="Avenir Arabic Book"/>
                <w:color w:val="000000" w:themeColor="text1"/>
                <w:sz w:val="10"/>
                <w:szCs w:val="10"/>
                <w:rtl/>
              </w:rPr>
              <w:tab/>
              <w:t>التاريخ:</w:t>
            </w:r>
          </w:p>
        </w:tc>
        <w:tc>
          <w:tcPr>
            <w:tcW w:w="257" w:type="dxa"/>
            <w:tcBorders>
              <w:top w:val="nil"/>
              <w:left w:val="nil"/>
              <w:bottom w:val="single" w:sz="4" w:space="0" w:color="auto"/>
              <w:right w:val="nil"/>
            </w:tcBorders>
          </w:tcPr>
          <w:p w14:paraId="06406868" w14:textId="77777777" w:rsidR="00BF1C34" w:rsidRPr="00A67DC0" w:rsidRDefault="00BF1C34" w:rsidP="00A00D07">
            <w:pPr>
              <w:rPr>
                <w:rFonts w:ascii="Avenir Arabic Book" w:hAnsi="Avenir Arabic Book" w:cs="Avenir Arabic Book"/>
                <w:color w:val="000000" w:themeColor="text1"/>
                <w:sz w:val="14"/>
                <w:szCs w:val="14"/>
                <w:rtl/>
              </w:rPr>
            </w:pPr>
          </w:p>
        </w:tc>
        <w:tc>
          <w:tcPr>
            <w:tcW w:w="3621" w:type="dxa"/>
            <w:tcBorders>
              <w:top w:val="single" w:sz="4" w:space="0" w:color="auto"/>
              <w:left w:val="nil"/>
              <w:bottom w:val="single" w:sz="4" w:space="0" w:color="auto"/>
              <w:right w:val="nil"/>
            </w:tcBorders>
          </w:tcPr>
          <w:p w14:paraId="6FF20D23" w14:textId="77777777" w:rsidR="00BF1C34" w:rsidRPr="00A67DC0" w:rsidRDefault="00A71694" w:rsidP="00A00D07">
            <w:pPr>
              <w:tabs>
                <w:tab w:val="left" w:pos="2492"/>
              </w:tabs>
              <w:bidi w:val="0"/>
              <w:rPr>
                <w:rFonts w:ascii="Avenir Arabic Book" w:hAnsi="Avenir Arabic Book" w:cs="Avenir Arabic Book"/>
                <w:color w:val="000000" w:themeColor="text1"/>
                <w:sz w:val="10"/>
                <w:szCs w:val="10"/>
                <w:rtl/>
              </w:rPr>
            </w:pPr>
            <w:r w:rsidRPr="00A67DC0">
              <w:rPr>
                <w:rFonts w:ascii="Avenir Arabic Book" w:hAnsi="Avenir Arabic Book" w:cs="Avenir Arabic Book"/>
                <w:color w:val="000000" w:themeColor="text1"/>
                <w:sz w:val="10"/>
                <w:szCs w:val="10"/>
              </w:rPr>
              <w:t xml:space="preserve">Authorized </w:t>
            </w:r>
            <w:r w:rsidR="00032DD9" w:rsidRPr="00A67DC0">
              <w:rPr>
                <w:rFonts w:ascii="Avenir Arabic Book" w:hAnsi="Avenir Arabic Book" w:cs="Avenir Arabic Book"/>
                <w:color w:val="000000" w:themeColor="text1"/>
                <w:sz w:val="10"/>
                <w:szCs w:val="10"/>
              </w:rPr>
              <w:t>Approver</w:t>
            </w:r>
            <w:r w:rsidR="00665621" w:rsidRPr="00A67DC0">
              <w:rPr>
                <w:rFonts w:ascii="Avenir Arabic Book" w:hAnsi="Avenir Arabic Book" w:cs="Avenir Arabic Book"/>
                <w:color w:val="000000" w:themeColor="text1"/>
                <w:sz w:val="10"/>
                <w:szCs w:val="10"/>
              </w:rPr>
              <w:t xml:space="preserve"> Name </w:t>
            </w:r>
            <w:r w:rsidR="00BF1C34" w:rsidRPr="00A67DC0">
              <w:rPr>
                <w:rFonts w:ascii="Avenir Arabic Book" w:hAnsi="Avenir Arabic Book" w:cs="Avenir Arabic Book"/>
                <w:color w:val="000000" w:themeColor="text1"/>
                <w:sz w:val="10"/>
                <w:szCs w:val="10"/>
              </w:rPr>
              <w:t>and Signature:</w:t>
            </w:r>
            <w:r w:rsidR="00BF1C34" w:rsidRPr="00A67DC0">
              <w:rPr>
                <w:rFonts w:ascii="Avenir Arabic Book" w:hAnsi="Avenir Arabic Book" w:cs="Avenir Arabic Book"/>
                <w:color w:val="000000" w:themeColor="text1"/>
                <w:sz w:val="10"/>
                <w:szCs w:val="10"/>
              </w:rPr>
              <w:tab/>
              <w:t>Date:</w:t>
            </w:r>
          </w:p>
        </w:tc>
        <w:tc>
          <w:tcPr>
            <w:tcW w:w="589" w:type="dxa"/>
            <w:tcBorders>
              <w:top w:val="nil"/>
              <w:left w:val="nil"/>
              <w:bottom w:val="single" w:sz="4" w:space="0" w:color="auto"/>
              <w:right w:val="single" w:sz="4" w:space="0" w:color="auto"/>
            </w:tcBorders>
          </w:tcPr>
          <w:p w14:paraId="33EEE0C2" w14:textId="77777777" w:rsidR="00BF1C34" w:rsidRPr="00A67DC0" w:rsidRDefault="00BF1C34" w:rsidP="00A00D07">
            <w:pPr>
              <w:rPr>
                <w:rFonts w:ascii="Avenir Arabic Book" w:hAnsi="Avenir Arabic Book" w:cs="Avenir Arabic Book"/>
                <w:color w:val="000000" w:themeColor="text1"/>
                <w:sz w:val="18"/>
                <w:szCs w:val="18"/>
                <w:rtl/>
              </w:rPr>
            </w:pPr>
          </w:p>
        </w:tc>
      </w:tr>
    </w:tbl>
    <w:p w14:paraId="7010C1B9" w14:textId="77777777" w:rsidR="00570F0B" w:rsidRPr="00A67DC0" w:rsidRDefault="00570F0B" w:rsidP="00A00D07">
      <w:pPr>
        <w:rPr>
          <w:rFonts w:ascii="Avenir Arabic Book" w:hAnsi="Avenir Arabic Book" w:cs="Avenir Arabic Book"/>
          <w:sz w:val="8"/>
          <w:szCs w:val="8"/>
        </w:rPr>
      </w:pPr>
    </w:p>
    <w:sectPr w:rsidR="00570F0B" w:rsidRPr="00A67DC0" w:rsidSect="00827D84">
      <w:headerReference w:type="default" r:id="rId8"/>
      <w:footerReference w:type="default" r:id="rId9"/>
      <w:pgSz w:w="11907" w:h="16839" w:code="9"/>
      <w:pgMar w:top="1170" w:right="1800" w:bottom="720" w:left="1800" w:header="720" w:footer="4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1189C" w14:textId="77777777" w:rsidR="001540EC" w:rsidRDefault="001540EC">
      <w:r>
        <w:separator/>
      </w:r>
    </w:p>
  </w:endnote>
  <w:endnote w:type="continuationSeparator" w:id="0">
    <w:p w14:paraId="011CC3FE" w14:textId="77777777" w:rsidR="001540EC" w:rsidRDefault="00154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TheSansArabic Plain">
    <w:altName w:val="Arial"/>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7ACCF" w14:textId="63B2BDEA" w:rsidR="00043300" w:rsidRPr="00A67DC0" w:rsidRDefault="001716F9" w:rsidP="0094654D">
    <w:pPr>
      <w:pStyle w:val="Footer"/>
      <w:tabs>
        <w:tab w:val="clear" w:pos="4320"/>
        <w:tab w:val="center" w:pos="5427"/>
      </w:tabs>
      <w:jc w:val="center"/>
      <w:rPr>
        <w:rFonts w:ascii="Avenir Arabic Book" w:hAnsi="Avenir Arabic Book" w:cs="Avenir Arabic Book"/>
        <w:color w:val="001F33"/>
        <w:sz w:val="8"/>
        <w:szCs w:val="16"/>
      </w:rPr>
    </w:pPr>
    <w:r w:rsidRPr="00A67DC0">
      <w:rPr>
        <w:rFonts w:ascii="Avenir Arabic Book" w:hAnsi="Avenir Arabic Book" w:cs="Avenir Arabic Book"/>
        <w:color w:val="001F33"/>
        <w:sz w:val="12"/>
        <w:szCs w:val="12"/>
        <w:rtl/>
      </w:rPr>
      <w:tab/>
    </w:r>
    <w:r w:rsidR="00D15ED6" w:rsidRPr="00A67DC0">
      <w:rPr>
        <w:rFonts w:ascii="Avenir Arabic Book" w:hAnsi="Avenir Arabic Book" w:cs="Avenir Arabic Book"/>
        <w:color w:val="001F33"/>
        <w:sz w:val="12"/>
        <w:szCs w:val="12"/>
        <w:rtl/>
      </w:rPr>
      <w:t>يتكون هذا النموذج من أصل وصورة (يحتفظ المصدر بصورة، وتسلم الأصل لشركة مركز إيداع الأوراق المالية</w:t>
    </w:r>
    <w:r w:rsidRPr="00A67DC0">
      <w:rPr>
        <w:rFonts w:ascii="Avenir Arabic Book" w:hAnsi="Avenir Arabic Book" w:cs="Avenir Arabic Book"/>
        <w:color w:val="001F33"/>
        <w:sz w:val="12"/>
        <w:szCs w:val="12"/>
        <w:rtl/>
      </w:rPr>
      <w:t>)</w:t>
    </w:r>
    <w:r w:rsidR="00D15ED6" w:rsidRPr="00A67DC0">
      <w:rPr>
        <w:rFonts w:ascii="Avenir Arabic Book" w:hAnsi="Avenir Arabic Book" w:cs="Avenir Arabic Book"/>
        <w:color w:val="001F33"/>
        <w:sz w:val="12"/>
        <w:szCs w:val="12"/>
        <w:rtl/>
      </w:rPr>
      <w:t>.</w:t>
    </w:r>
    <w:r w:rsidRPr="00A67DC0">
      <w:rPr>
        <w:rFonts w:ascii="Avenir Arabic Book" w:hAnsi="Avenir Arabic Book" w:cs="Avenir Arabic Book"/>
        <w:color w:val="001F33"/>
        <w:sz w:val="12"/>
        <w:szCs w:val="12"/>
        <w:rtl/>
      </w:rPr>
      <w:tab/>
    </w:r>
    <w:r w:rsidRPr="00A67DC0">
      <w:rPr>
        <w:rFonts w:ascii="Avenir Arabic Book" w:hAnsi="Avenir Arabic Book" w:cs="Avenir Arabic Book"/>
        <w:color w:val="001F33"/>
        <w:sz w:val="8"/>
        <w:szCs w:val="16"/>
      </w:rPr>
      <w:t>V</w:t>
    </w:r>
    <w:r w:rsidR="008839E5" w:rsidRPr="00A67DC0">
      <w:rPr>
        <w:rFonts w:ascii="Avenir Arabic Book" w:hAnsi="Avenir Arabic Book" w:cs="Avenir Arabic Book"/>
        <w:color w:val="001F33"/>
        <w:sz w:val="8"/>
        <w:szCs w:val="16"/>
      </w:rPr>
      <w:t>1.</w:t>
    </w:r>
    <w:r w:rsidR="0094654D">
      <w:rPr>
        <w:rFonts w:ascii="Avenir Arabic Book" w:hAnsi="Avenir Arabic Book" w:cs="Avenir Arabic Book"/>
        <w:color w:val="001F33"/>
        <w:sz w:val="8"/>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15683" w14:textId="77777777" w:rsidR="001540EC" w:rsidRDefault="001540EC">
      <w:r>
        <w:separator/>
      </w:r>
    </w:p>
  </w:footnote>
  <w:footnote w:type="continuationSeparator" w:id="0">
    <w:p w14:paraId="09E650FA" w14:textId="77777777" w:rsidR="001540EC" w:rsidRDefault="00154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9A328" w14:textId="4AC1E4BC" w:rsidR="00043300" w:rsidRPr="00F56110" w:rsidRDefault="00A67DC0" w:rsidP="00F56110">
    <w:pPr>
      <w:pStyle w:val="Header"/>
      <w:tabs>
        <w:tab w:val="clear" w:pos="4320"/>
        <w:tab w:val="clear" w:pos="8640"/>
      </w:tabs>
    </w:pPr>
    <w:r w:rsidRPr="0023159F">
      <w:rPr>
        <w:rFonts w:ascii="TheSansArabic Plain" w:hAnsi="TheSansArabic Plain" w:cs="TheSansArabic Plain"/>
        <w:noProof/>
        <w:sz w:val="18"/>
        <w:szCs w:val="18"/>
      </w:rPr>
      <mc:AlternateContent>
        <mc:Choice Requires="wps">
          <w:drawing>
            <wp:anchor distT="45720" distB="45720" distL="114300" distR="114300" simplePos="0" relativeHeight="251661312" behindDoc="0" locked="0" layoutInCell="1" allowOverlap="1" wp14:anchorId="77BDB713" wp14:editId="18D6CB43">
              <wp:simplePos x="0" y="0"/>
              <wp:positionH relativeFrom="margin">
                <wp:align>left</wp:align>
              </wp:positionH>
              <wp:positionV relativeFrom="paragraph">
                <wp:posOffset>172085</wp:posOffset>
              </wp:positionV>
              <wp:extent cx="2924175" cy="68453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684530"/>
                      </a:xfrm>
                      <a:prstGeom prst="rect">
                        <a:avLst/>
                      </a:prstGeom>
                      <a:solidFill>
                        <a:srgbClr val="FFFFFF"/>
                      </a:solidFill>
                      <a:ln w="9525">
                        <a:noFill/>
                        <a:miter lim="800000"/>
                        <a:headEnd/>
                        <a:tailEnd/>
                      </a:ln>
                    </wps:spPr>
                    <wps:txbx>
                      <w:txbxContent>
                        <w:p w14:paraId="2AF7FF2E" w14:textId="77777777" w:rsidR="00E043B9" w:rsidRPr="00A67DC0" w:rsidRDefault="00E043B9" w:rsidP="00E043B9">
                          <w:pPr>
                            <w:bidi w:val="0"/>
                            <w:rPr>
                              <w:rFonts w:ascii="Avenir Arabic Book" w:hAnsi="Avenir Arabic Book" w:cs="Avenir Arabic Book"/>
                              <w:color w:val="0D1D41"/>
                              <w:sz w:val="16"/>
                              <w:szCs w:val="16"/>
                              <w:rtl/>
                            </w:rPr>
                          </w:pPr>
                          <w:r w:rsidRPr="00A67DC0">
                            <w:rPr>
                              <w:rFonts w:ascii="Avenir Arabic Book" w:hAnsi="Avenir Arabic Book" w:cs="Avenir Arabic Book"/>
                              <w:b/>
                              <w:bCs/>
                              <w:color w:val="0D1D41"/>
                              <w:sz w:val="18"/>
                              <w:szCs w:val="18"/>
                              <w:rtl/>
                            </w:rPr>
                            <w:t>طلب إلغاء إيداع أوراق مالية غير مدرجة</w:t>
                          </w:r>
                          <w:r w:rsidRPr="00A67DC0">
                            <w:rPr>
                              <w:rFonts w:ascii="Avenir Arabic Book" w:hAnsi="Avenir Arabic Book" w:cs="Avenir Arabic Book"/>
                              <w:color w:val="0D1D41"/>
                              <w:sz w:val="18"/>
                              <w:szCs w:val="18"/>
                              <w:rtl/>
                            </w:rPr>
                            <w:t xml:space="preserve"> </w:t>
                          </w:r>
                        </w:p>
                        <w:p w14:paraId="07055EC8" w14:textId="77777777" w:rsidR="00E043B9" w:rsidRPr="00A67DC0" w:rsidRDefault="00E043B9" w:rsidP="00E043B9">
                          <w:pPr>
                            <w:bidi w:val="0"/>
                            <w:rPr>
                              <w:rFonts w:ascii="Avenir Arabic Book" w:hAnsi="Avenir Arabic Book" w:cs="Avenir Arabic Book"/>
                              <w:color w:val="0D1D41"/>
                              <w:sz w:val="22"/>
                              <w:szCs w:val="30"/>
                            </w:rPr>
                          </w:pPr>
                          <w:r w:rsidRPr="00A67DC0">
                            <w:rPr>
                              <w:rFonts w:ascii="Avenir Arabic Book" w:hAnsi="Avenir Arabic Book" w:cs="Avenir Arabic Book"/>
                              <w:b/>
                              <w:bCs/>
                              <w:color w:val="0D1D41"/>
                              <w:sz w:val="18"/>
                              <w:szCs w:val="18"/>
                            </w:rPr>
                            <w:t>Cancellation of Unlisted Securities Deposito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7BDB713" id="_x0000_t202" coordsize="21600,21600" o:spt="202" path="m,l,21600r21600,l21600,xe">
              <v:stroke joinstyle="miter"/>
              <v:path gradientshapeok="t" o:connecttype="rect"/>
            </v:shapetype>
            <v:shape id="Text Box 2" o:spid="_x0000_s1026" type="#_x0000_t202" style="position:absolute;left:0;text-align:left;margin-left:0;margin-top:13.55pt;width:230.25pt;height:53.9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ydO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" stroked="f">
              <v:textbox style="mso-fit-shape-to-text:t">
                <w:txbxContent>
                  <w:p w14:paraId="2AF7FF2E" w14:textId="77777777" w:rsidR="00E043B9" w:rsidRPr="00A67DC0" w:rsidRDefault="00E043B9" w:rsidP="00E043B9">
                    <w:pPr>
                      <w:bidi w:val="0"/>
                      <w:rPr>
                        <w:rFonts w:ascii="Avenir Arabic Book" w:hAnsi="Avenir Arabic Book" w:cs="Avenir Arabic Book"/>
                        <w:color w:val="0D1D41"/>
                        <w:sz w:val="16"/>
                        <w:szCs w:val="16"/>
                        <w:rtl/>
                      </w:rPr>
                    </w:pPr>
                    <w:r w:rsidRPr="00A67DC0">
                      <w:rPr>
                        <w:rFonts w:ascii="Avenir Arabic Book" w:hAnsi="Avenir Arabic Book" w:cs="Avenir Arabic Book"/>
                        <w:b/>
                        <w:bCs/>
                        <w:color w:val="0D1D41"/>
                        <w:sz w:val="18"/>
                        <w:szCs w:val="18"/>
                        <w:rtl/>
                      </w:rPr>
                      <w:t>طلب إلغاء إيداع أوراق مالية غير مدرجة</w:t>
                    </w:r>
                    <w:r w:rsidRPr="00A67DC0">
                      <w:rPr>
                        <w:rFonts w:ascii="Avenir Arabic Book" w:hAnsi="Avenir Arabic Book" w:cs="Avenir Arabic Book"/>
                        <w:color w:val="0D1D41"/>
                        <w:sz w:val="18"/>
                        <w:szCs w:val="18"/>
                        <w:rtl/>
                      </w:rPr>
                      <w:t xml:space="preserve"> </w:t>
                    </w:r>
                  </w:p>
                  <w:p w14:paraId="07055EC8" w14:textId="77777777" w:rsidR="00E043B9" w:rsidRPr="00A67DC0" w:rsidRDefault="00E043B9" w:rsidP="00E043B9">
                    <w:pPr>
                      <w:bidi w:val="0"/>
                      <w:rPr>
                        <w:rFonts w:ascii="Avenir Arabic Book" w:hAnsi="Avenir Arabic Book" w:cs="Avenir Arabic Book"/>
                        <w:color w:val="0D1D41"/>
                        <w:sz w:val="22"/>
                        <w:szCs w:val="30"/>
                      </w:rPr>
                    </w:pPr>
                    <w:r w:rsidRPr="00A67DC0">
                      <w:rPr>
                        <w:rFonts w:ascii="Avenir Arabic Book" w:hAnsi="Avenir Arabic Book" w:cs="Avenir Arabic Book"/>
                        <w:b/>
                        <w:bCs/>
                        <w:color w:val="0D1D41"/>
                        <w:sz w:val="18"/>
                        <w:szCs w:val="18"/>
                      </w:rPr>
                      <w:t>Cancellation of Unlisted Securities Depository</w:t>
                    </w:r>
                  </w:p>
                </w:txbxContent>
              </v:textbox>
              <w10:wrap type="square" anchorx="margin"/>
            </v:shape>
          </w:pict>
        </mc:Fallback>
      </mc:AlternateContent>
    </w:r>
    <w:r>
      <w:rPr>
        <w:rFonts w:ascii="TheSansArabic Plain" w:hAnsi="TheSansArabic Plain" w:cs="TheSansArabic Plain"/>
        <w:noProof/>
        <w:sz w:val="18"/>
        <w:szCs w:val="18"/>
      </w:rPr>
      <w:drawing>
        <wp:inline distT="0" distB="0" distL="0" distR="0" wp14:anchorId="555D0E6E" wp14:editId="7D84E0BD">
          <wp:extent cx="1096624" cy="715645"/>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9353" cy="7239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35323"/>
    <w:multiLevelType w:val="hybridMultilevel"/>
    <w:tmpl w:val="06788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030C82"/>
    <w:multiLevelType w:val="hybridMultilevel"/>
    <w:tmpl w:val="2F842EF8"/>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77193"/>
    <w:multiLevelType w:val="hybridMultilevel"/>
    <w:tmpl w:val="0E4AA0F6"/>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B532D1"/>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20383D5A"/>
    <w:multiLevelType w:val="hybridMultilevel"/>
    <w:tmpl w:val="C004D61E"/>
    <w:lvl w:ilvl="0" w:tplc="DFB6E6FA">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016BF9"/>
    <w:multiLevelType w:val="hybridMultilevel"/>
    <w:tmpl w:val="F8045D28"/>
    <w:lvl w:ilvl="0" w:tplc="0809000F">
      <w:start w:val="1"/>
      <w:numFmt w:val="decimal"/>
      <w:lvlText w:val="%1."/>
      <w:lvlJc w:val="left"/>
      <w:pPr>
        <w:ind w:left="4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A1395D"/>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6"/>
  </w:num>
  <w:num w:numId="3">
    <w:abstractNumId w:val="5"/>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3"/>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TUztTQyMTU2NjJX0lEKTi0uzszPAykwrQUA7SLlmiwAAAA="/>
  </w:docVars>
  <w:rsids>
    <w:rsidRoot w:val="008263DD"/>
    <w:rsid w:val="00023DDF"/>
    <w:rsid w:val="000301AD"/>
    <w:rsid w:val="00032DD9"/>
    <w:rsid w:val="0004386B"/>
    <w:rsid w:val="00046984"/>
    <w:rsid w:val="000A17FE"/>
    <w:rsid w:val="000A4549"/>
    <w:rsid w:val="000C5349"/>
    <w:rsid w:val="001058C8"/>
    <w:rsid w:val="001430EE"/>
    <w:rsid w:val="001540EC"/>
    <w:rsid w:val="001716F9"/>
    <w:rsid w:val="00185998"/>
    <w:rsid w:val="00195DEB"/>
    <w:rsid w:val="001A3531"/>
    <w:rsid w:val="001C0FDD"/>
    <w:rsid w:val="0022034A"/>
    <w:rsid w:val="00222D51"/>
    <w:rsid w:val="00226E87"/>
    <w:rsid w:val="00233F75"/>
    <w:rsid w:val="00254CC3"/>
    <w:rsid w:val="00264472"/>
    <w:rsid w:val="002C4ED2"/>
    <w:rsid w:val="002F120F"/>
    <w:rsid w:val="002F7E6E"/>
    <w:rsid w:val="003232F9"/>
    <w:rsid w:val="003779A9"/>
    <w:rsid w:val="00386FDB"/>
    <w:rsid w:val="003A4F59"/>
    <w:rsid w:val="003B03BB"/>
    <w:rsid w:val="003D03A4"/>
    <w:rsid w:val="003D5A13"/>
    <w:rsid w:val="00400382"/>
    <w:rsid w:val="004243E1"/>
    <w:rsid w:val="00425C05"/>
    <w:rsid w:val="00425D02"/>
    <w:rsid w:val="00426CE9"/>
    <w:rsid w:val="0042775B"/>
    <w:rsid w:val="00436ACF"/>
    <w:rsid w:val="004448E9"/>
    <w:rsid w:val="00450827"/>
    <w:rsid w:val="0046143A"/>
    <w:rsid w:val="00463A28"/>
    <w:rsid w:val="004834BA"/>
    <w:rsid w:val="00490BD3"/>
    <w:rsid w:val="004C6A09"/>
    <w:rsid w:val="004D38FB"/>
    <w:rsid w:val="004D496A"/>
    <w:rsid w:val="00526EED"/>
    <w:rsid w:val="00561E43"/>
    <w:rsid w:val="00570F0B"/>
    <w:rsid w:val="005B19F8"/>
    <w:rsid w:val="00630CE6"/>
    <w:rsid w:val="00665621"/>
    <w:rsid w:val="00667971"/>
    <w:rsid w:val="006A3A03"/>
    <w:rsid w:val="006B2F41"/>
    <w:rsid w:val="006B56EA"/>
    <w:rsid w:val="006D07CE"/>
    <w:rsid w:val="006D6E27"/>
    <w:rsid w:val="006E3051"/>
    <w:rsid w:val="00701724"/>
    <w:rsid w:val="00706F8C"/>
    <w:rsid w:val="007118BB"/>
    <w:rsid w:val="007214F8"/>
    <w:rsid w:val="0074116E"/>
    <w:rsid w:val="00741E8A"/>
    <w:rsid w:val="00744D1C"/>
    <w:rsid w:val="00746199"/>
    <w:rsid w:val="0078456F"/>
    <w:rsid w:val="007C7385"/>
    <w:rsid w:val="007E2D3B"/>
    <w:rsid w:val="00806D60"/>
    <w:rsid w:val="008263DD"/>
    <w:rsid w:val="00827D84"/>
    <w:rsid w:val="00851905"/>
    <w:rsid w:val="00857AED"/>
    <w:rsid w:val="008839E5"/>
    <w:rsid w:val="00892DEC"/>
    <w:rsid w:val="008B040A"/>
    <w:rsid w:val="008C0948"/>
    <w:rsid w:val="008C7707"/>
    <w:rsid w:val="008D5C52"/>
    <w:rsid w:val="008F60FB"/>
    <w:rsid w:val="0092501D"/>
    <w:rsid w:val="00930EDE"/>
    <w:rsid w:val="0094654D"/>
    <w:rsid w:val="00954D3F"/>
    <w:rsid w:val="009664CE"/>
    <w:rsid w:val="00973BC7"/>
    <w:rsid w:val="00996940"/>
    <w:rsid w:val="00997B4D"/>
    <w:rsid w:val="009B5DC7"/>
    <w:rsid w:val="009B66EB"/>
    <w:rsid w:val="00A00D07"/>
    <w:rsid w:val="00A05035"/>
    <w:rsid w:val="00A05FDB"/>
    <w:rsid w:val="00A1612B"/>
    <w:rsid w:val="00A205B0"/>
    <w:rsid w:val="00A22AA7"/>
    <w:rsid w:val="00A67DC0"/>
    <w:rsid w:val="00A71694"/>
    <w:rsid w:val="00A87072"/>
    <w:rsid w:val="00A92CFB"/>
    <w:rsid w:val="00AC38FC"/>
    <w:rsid w:val="00AD25DF"/>
    <w:rsid w:val="00AF70AA"/>
    <w:rsid w:val="00B02B89"/>
    <w:rsid w:val="00B23111"/>
    <w:rsid w:val="00B46F08"/>
    <w:rsid w:val="00B612E5"/>
    <w:rsid w:val="00B9117C"/>
    <w:rsid w:val="00BA489E"/>
    <w:rsid w:val="00BB2BD5"/>
    <w:rsid w:val="00BF1C34"/>
    <w:rsid w:val="00BF3409"/>
    <w:rsid w:val="00C05846"/>
    <w:rsid w:val="00C05F22"/>
    <w:rsid w:val="00C17FDD"/>
    <w:rsid w:val="00C24198"/>
    <w:rsid w:val="00C609FA"/>
    <w:rsid w:val="00C70D8A"/>
    <w:rsid w:val="00C927C0"/>
    <w:rsid w:val="00CE35D6"/>
    <w:rsid w:val="00CE5DEA"/>
    <w:rsid w:val="00CF56D4"/>
    <w:rsid w:val="00D10F01"/>
    <w:rsid w:val="00D15ED6"/>
    <w:rsid w:val="00D448F3"/>
    <w:rsid w:val="00D54F46"/>
    <w:rsid w:val="00D578C7"/>
    <w:rsid w:val="00D96A1E"/>
    <w:rsid w:val="00E043B9"/>
    <w:rsid w:val="00E322CE"/>
    <w:rsid w:val="00E469F0"/>
    <w:rsid w:val="00E5659D"/>
    <w:rsid w:val="00E608A1"/>
    <w:rsid w:val="00E871F1"/>
    <w:rsid w:val="00ED2219"/>
    <w:rsid w:val="00F4566F"/>
    <w:rsid w:val="00F56110"/>
    <w:rsid w:val="00F972B9"/>
    <w:rsid w:val="00FB2FFE"/>
    <w:rsid w:val="00FF35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98D3C"/>
  <w15:docId w15:val="{ADCE300E-5203-45EB-99A5-39A1D964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5ED6"/>
    <w:pPr>
      <w:bidi/>
      <w:spacing w:after="0" w:line="240" w:lineRule="auto"/>
    </w:pPr>
    <w:rPr>
      <w:rFonts w:ascii="Arial" w:eastAsia="Times New Roman" w:hAnsi="Arial" w:cs="Traditional Arabic"/>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ED6"/>
    <w:pPr>
      <w:tabs>
        <w:tab w:val="center" w:pos="4320"/>
        <w:tab w:val="right" w:pos="8640"/>
      </w:tabs>
    </w:pPr>
  </w:style>
  <w:style w:type="character" w:customStyle="1" w:styleId="HeaderChar">
    <w:name w:val="Header Char"/>
    <w:basedOn w:val="DefaultParagraphFont"/>
    <w:link w:val="Header"/>
    <w:uiPriority w:val="99"/>
    <w:rsid w:val="00D15ED6"/>
    <w:rPr>
      <w:rFonts w:ascii="Arial" w:eastAsia="Times New Roman" w:hAnsi="Arial" w:cs="Traditional Arabic"/>
      <w:sz w:val="24"/>
      <w:szCs w:val="32"/>
    </w:rPr>
  </w:style>
  <w:style w:type="paragraph" w:styleId="Footer">
    <w:name w:val="footer"/>
    <w:basedOn w:val="Normal"/>
    <w:link w:val="FooterChar"/>
    <w:uiPriority w:val="99"/>
    <w:unhideWhenUsed/>
    <w:rsid w:val="00D15ED6"/>
    <w:pPr>
      <w:tabs>
        <w:tab w:val="center" w:pos="4320"/>
        <w:tab w:val="right" w:pos="8640"/>
      </w:tabs>
    </w:pPr>
  </w:style>
  <w:style w:type="character" w:customStyle="1" w:styleId="FooterChar">
    <w:name w:val="Footer Char"/>
    <w:basedOn w:val="DefaultParagraphFont"/>
    <w:link w:val="Footer"/>
    <w:uiPriority w:val="99"/>
    <w:rsid w:val="00D15ED6"/>
    <w:rPr>
      <w:rFonts w:ascii="Arial" w:eastAsia="Times New Roman" w:hAnsi="Arial" w:cs="Traditional Arabic"/>
      <w:sz w:val="24"/>
      <w:szCs w:val="32"/>
    </w:rPr>
  </w:style>
  <w:style w:type="paragraph" w:styleId="ListParagraph">
    <w:name w:val="List Paragraph"/>
    <w:basedOn w:val="Normal"/>
    <w:link w:val="ListParagraphChar"/>
    <w:uiPriority w:val="34"/>
    <w:qFormat/>
    <w:rsid w:val="00D15ED6"/>
    <w:pPr>
      <w:ind w:left="720"/>
      <w:contextualSpacing/>
    </w:pPr>
  </w:style>
  <w:style w:type="character" w:styleId="CommentReference">
    <w:name w:val="annotation reference"/>
    <w:basedOn w:val="DefaultParagraphFont"/>
    <w:uiPriority w:val="99"/>
    <w:semiHidden/>
    <w:unhideWhenUsed/>
    <w:rsid w:val="0046143A"/>
    <w:rPr>
      <w:sz w:val="16"/>
      <w:szCs w:val="16"/>
    </w:rPr>
  </w:style>
  <w:style w:type="paragraph" w:styleId="CommentText">
    <w:name w:val="annotation text"/>
    <w:basedOn w:val="Normal"/>
    <w:link w:val="CommentTextChar"/>
    <w:uiPriority w:val="99"/>
    <w:semiHidden/>
    <w:unhideWhenUsed/>
    <w:rsid w:val="0046143A"/>
    <w:rPr>
      <w:sz w:val="20"/>
      <w:szCs w:val="20"/>
    </w:rPr>
  </w:style>
  <w:style w:type="character" w:customStyle="1" w:styleId="CommentTextChar">
    <w:name w:val="Comment Text Char"/>
    <w:basedOn w:val="DefaultParagraphFont"/>
    <w:link w:val="CommentText"/>
    <w:uiPriority w:val="99"/>
    <w:semiHidden/>
    <w:rsid w:val="0046143A"/>
    <w:rPr>
      <w:rFonts w:ascii="Arial" w:eastAsia="Times New Roman" w:hAnsi="Arial" w:cs="Traditional Arabic"/>
      <w:sz w:val="20"/>
      <w:szCs w:val="20"/>
    </w:rPr>
  </w:style>
  <w:style w:type="paragraph" w:styleId="CommentSubject">
    <w:name w:val="annotation subject"/>
    <w:basedOn w:val="CommentText"/>
    <w:next w:val="CommentText"/>
    <w:link w:val="CommentSubjectChar"/>
    <w:uiPriority w:val="99"/>
    <w:semiHidden/>
    <w:unhideWhenUsed/>
    <w:rsid w:val="0046143A"/>
    <w:rPr>
      <w:b/>
      <w:bCs/>
    </w:rPr>
  </w:style>
  <w:style w:type="character" w:customStyle="1" w:styleId="CommentSubjectChar">
    <w:name w:val="Comment Subject Char"/>
    <w:basedOn w:val="CommentTextChar"/>
    <w:link w:val="CommentSubject"/>
    <w:uiPriority w:val="99"/>
    <w:semiHidden/>
    <w:rsid w:val="0046143A"/>
    <w:rPr>
      <w:rFonts w:ascii="Arial" w:eastAsia="Times New Roman" w:hAnsi="Arial" w:cs="Traditional Arabic"/>
      <w:b/>
      <w:bCs/>
      <w:sz w:val="20"/>
      <w:szCs w:val="20"/>
    </w:rPr>
  </w:style>
  <w:style w:type="paragraph" w:styleId="BalloonText">
    <w:name w:val="Balloon Text"/>
    <w:basedOn w:val="Normal"/>
    <w:link w:val="BalloonTextChar"/>
    <w:uiPriority w:val="99"/>
    <w:semiHidden/>
    <w:unhideWhenUsed/>
    <w:rsid w:val="0046143A"/>
    <w:rPr>
      <w:rFonts w:ascii="Tahoma" w:hAnsi="Tahoma" w:cs="Tahoma"/>
      <w:sz w:val="16"/>
      <w:szCs w:val="16"/>
    </w:rPr>
  </w:style>
  <w:style w:type="character" w:customStyle="1" w:styleId="BalloonTextChar">
    <w:name w:val="Balloon Text Char"/>
    <w:basedOn w:val="DefaultParagraphFont"/>
    <w:link w:val="BalloonText"/>
    <w:uiPriority w:val="99"/>
    <w:semiHidden/>
    <w:rsid w:val="0046143A"/>
    <w:rPr>
      <w:rFonts w:ascii="Tahoma" w:eastAsia="Times New Roman" w:hAnsi="Tahoma" w:cs="Tahoma"/>
      <w:sz w:val="16"/>
      <w:szCs w:val="16"/>
    </w:rPr>
  </w:style>
  <w:style w:type="character" w:styleId="PlaceholderText">
    <w:name w:val="Placeholder Text"/>
    <w:basedOn w:val="DefaultParagraphFont"/>
    <w:uiPriority w:val="99"/>
    <w:semiHidden/>
    <w:rsid w:val="009B5DC7"/>
    <w:rPr>
      <w:color w:val="808080"/>
    </w:rPr>
  </w:style>
  <w:style w:type="character" w:customStyle="1" w:styleId="ListParagraphChar">
    <w:name w:val="List Paragraph Char"/>
    <w:basedOn w:val="DefaultParagraphFont"/>
    <w:link w:val="ListParagraph"/>
    <w:uiPriority w:val="34"/>
    <w:locked/>
    <w:rsid w:val="00ED2219"/>
    <w:rPr>
      <w:rFonts w:ascii="Arial" w:eastAsia="Times New Roman" w:hAnsi="Arial" w:cs="Traditional Arabic"/>
      <w:sz w:val="24"/>
      <w:szCs w:val="32"/>
    </w:rPr>
  </w:style>
  <w:style w:type="table" w:styleId="TableGrid">
    <w:name w:val="Table Grid"/>
    <w:basedOn w:val="TableNormal"/>
    <w:uiPriority w:val="59"/>
    <w:rsid w:val="001C0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160299">
      <w:bodyDiv w:val="1"/>
      <w:marLeft w:val="0"/>
      <w:marRight w:val="0"/>
      <w:marTop w:val="0"/>
      <w:marBottom w:val="0"/>
      <w:divBdr>
        <w:top w:val="none" w:sz="0" w:space="0" w:color="auto"/>
        <w:left w:val="none" w:sz="0" w:space="0" w:color="auto"/>
        <w:bottom w:val="none" w:sz="0" w:space="0" w:color="auto"/>
        <w:right w:val="none" w:sz="0" w:space="0" w:color="auto"/>
      </w:divBdr>
    </w:div>
    <w:div w:id="1628244590">
      <w:bodyDiv w:val="1"/>
      <w:marLeft w:val="0"/>
      <w:marRight w:val="0"/>
      <w:marTop w:val="0"/>
      <w:marBottom w:val="0"/>
      <w:divBdr>
        <w:top w:val="none" w:sz="0" w:space="0" w:color="auto"/>
        <w:left w:val="none" w:sz="0" w:space="0" w:color="auto"/>
        <w:bottom w:val="none" w:sz="0" w:space="0" w:color="auto"/>
        <w:right w:val="none" w:sz="0" w:space="0" w:color="auto"/>
      </w:divBdr>
    </w:div>
    <w:div w:id="186069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B0AF7C93-8BCE-4DCB-B86F-D08D27FE8327}"/>
      </w:docPartPr>
      <w:docPartBody>
        <w:p w:rsidR="00D944B9" w:rsidRDefault="00331668">
          <w:r w:rsidRPr="00EF3963">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988A9AF1-67A2-46C1-9B45-E95ABE8AA3E1}"/>
      </w:docPartPr>
      <w:docPartBody>
        <w:p w:rsidR="00D944B9" w:rsidRDefault="00331668">
          <w:r w:rsidRPr="00EF3963">
            <w:rPr>
              <w:rStyle w:val="PlaceholderText"/>
            </w:rPr>
            <w:t>Click or tap here to enter text.</w:t>
          </w:r>
        </w:p>
      </w:docPartBody>
    </w:docPart>
    <w:docPart>
      <w:docPartPr>
        <w:name w:val="414FFCA8D7EE4B7BBAA64BD2C4038F8E"/>
        <w:category>
          <w:name w:val="General"/>
          <w:gallery w:val="placeholder"/>
        </w:category>
        <w:types>
          <w:type w:val="bbPlcHdr"/>
        </w:types>
        <w:behaviors>
          <w:behavior w:val="content"/>
        </w:behaviors>
        <w:guid w:val="{4C551648-D3EC-4999-A34D-61B1ECB51824}"/>
      </w:docPartPr>
      <w:docPartBody>
        <w:p w:rsidR="00D944B9" w:rsidRDefault="00331668" w:rsidP="00331668">
          <w:pPr>
            <w:pStyle w:val="414FFCA8D7EE4B7BBAA64BD2C4038F8E"/>
          </w:pPr>
          <w:r w:rsidRPr="00EF3963">
            <w:rPr>
              <w:rStyle w:val="PlaceholderText"/>
            </w:rPr>
            <w:t>Click or tap here to enter text.</w:t>
          </w:r>
        </w:p>
      </w:docPartBody>
    </w:docPart>
    <w:docPart>
      <w:docPartPr>
        <w:name w:val="49C11A27363D4911ACEA213F1A5D239C"/>
        <w:category>
          <w:name w:val="General"/>
          <w:gallery w:val="placeholder"/>
        </w:category>
        <w:types>
          <w:type w:val="bbPlcHdr"/>
        </w:types>
        <w:behaviors>
          <w:behavior w:val="content"/>
        </w:behaviors>
        <w:guid w:val="{CEB64FDB-4176-4DD6-B741-AC461AF247B6}"/>
      </w:docPartPr>
      <w:docPartBody>
        <w:p w:rsidR="00D944B9" w:rsidRDefault="00331668" w:rsidP="00331668">
          <w:pPr>
            <w:pStyle w:val="49C11A27363D4911ACEA213F1A5D239C"/>
          </w:pPr>
          <w:r w:rsidRPr="00EF3963">
            <w:rPr>
              <w:rStyle w:val="PlaceholderText"/>
            </w:rPr>
            <w:t>Click or tap here to enter text.</w:t>
          </w:r>
        </w:p>
      </w:docPartBody>
    </w:docPart>
    <w:docPart>
      <w:docPartPr>
        <w:name w:val="C6C7ED2C886E4FA5BD016E6D5A66E6C4"/>
        <w:category>
          <w:name w:val="General"/>
          <w:gallery w:val="placeholder"/>
        </w:category>
        <w:types>
          <w:type w:val="bbPlcHdr"/>
        </w:types>
        <w:behaviors>
          <w:behavior w:val="content"/>
        </w:behaviors>
        <w:guid w:val="{850E86A1-FC6F-47F5-952D-D7D2017CE19C}"/>
      </w:docPartPr>
      <w:docPartBody>
        <w:p w:rsidR="00D944B9" w:rsidRDefault="00331668" w:rsidP="00331668">
          <w:pPr>
            <w:pStyle w:val="C6C7ED2C886E4FA5BD016E6D5A66E6C4"/>
          </w:pPr>
          <w:r w:rsidRPr="00EF3963">
            <w:rPr>
              <w:rStyle w:val="PlaceholderText"/>
            </w:rPr>
            <w:t>Click or tap here to enter text.</w:t>
          </w:r>
        </w:p>
      </w:docPartBody>
    </w:docPart>
    <w:docPart>
      <w:docPartPr>
        <w:name w:val="DD063F6AA7AC466CB0C226246AC6A795"/>
        <w:category>
          <w:name w:val="General"/>
          <w:gallery w:val="placeholder"/>
        </w:category>
        <w:types>
          <w:type w:val="bbPlcHdr"/>
        </w:types>
        <w:behaviors>
          <w:behavior w:val="content"/>
        </w:behaviors>
        <w:guid w:val="{CDBA1486-4619-430D-9014-B4527AA952D2}"/>
      </w:docPartPr>
      <w:docPartBody>
        <w:p w:rsidR="00D944B9" w:rsidRDefault="00331668" w:rsidP="00331668">
          <w:pPr>
            <w:pStyle w:val="DD063F6AA7AC466CB0C226246AC6A795"/>
          </w:pPr>
          <w:r w:rsidRPr="00EF3963">
            <w:rPr>
              <w:rStyle w:val="PlaceholderText"/>
            </w:rPr>
            <w:t>Click or tap here to enter text.</w:t>
          </w:r>
        </w:p>
      </w:docPartBody>
    </w:docPart>
    <w:docPart>
      <w:docPartPr>
        <w:name w:val="78498B8D09FA4FB280694BE6B7FB3741"/>
        <w:category>
          <w:name w:val="General"/>
          <w:gallery w:val="placeholder"/>
        </w:category>
        <w:types>
          <w:type w:val="bbPlcHdr"/>
        </w:types>
        <w:behaviors>
          <w:behavior w:val="content"/>
        </w:behaviors>
        <w:guid w:val="{46D7EEDB-D0AC-4FAC-BFF1-F95184338F35}"/>
      </w:docPartPr>
      <w:docPartBody>
        <w:p w:rsidR="00D944B9" w:rsidRDefault="00331668" w:rsidP="00331668">
          <w:pPr>
            <w:pStyle w:val="78498B8D09FA4FB280694BE6B7FB3741"/>
          </w:pPr>
          <w:r w:rsidRPr="00EF3963">
            <w:rPr>
              <w:rStyle w:val="PlaceholderText"/>
            </w:rPr>
            <w:t>Click or tap here to enter text.</w:t>
          </w:r>
        </w:p>
      </w:docPartBody>
    </w:docPart>
    <w:docPart>
      <w:docPartPr>
        <w:name w:val="C118E2ABF37049C7A7D767B5CCE9BC01"/>
        <w:category>
          <w:name w:val="General"/>
          <w:gallery w:val="placeholder"/>
        </w:category>
        <w:types>
          <w:type w:val="bbPlcHdr"/>
        </w:types>
        <w:behaviors>
          <w:behavior w:val="content"/>
        </w:behaviors>
        <w:guid w:val="{8ABD4DC8-9A56-46A1-BB0F-F2FBF7EDF19C}"/>
      </w:docPartPr>
      <w:docPartBody>
        <w:p w:rsidR="00D944B9" w:rsidRDefault="00331668" w:rsidP="00331668">
          <w:pPr>
            <w:pStyle w:val="C118E2ABF37049C7A7D767B5CCE9BC01"/>
          </w:pPr>
          <w:r w:rsidRPr="00EF3963">
            <w:rPr>
              <w:rStyle w:val="PlaceholderText"/>
            </w:rPr>
            <w:t>Click or tap here to enter text.</w:t>
          </w:r>
        </w:p>
      </w:docPartBody>
    </w:docPart>
    <w:docPart>
      <w:docPartPr>
        <w:name w:val="222464C7E69D4467AD8EBE49D949E0D8"/>
        <w:category>
          <w:name w:val="General"/>
          <w:gallery w:val="placeholder"/>
        </w:category>
        <w:types>
          <w:type w:val="bbPlcHdr"/>
        </w:types>
        <w:behaviors>
          <w:behavior w:val="content"/>
        </w:behaviors>
        <w:guid w:val="{39281DB1-33DB-44A7-8943-966EAF33E2FE}"/>
      </w:docPartPr>
      <w:docPartBody>
        <w:p w:rsidR="00D944B9" w:rsidRDefault="00331668" w:rsidP="00331668">
          <w:pPr>
            <w:pStyle w:val="222464C7E69D4467AD8EBE49D949E0D8"/>
          </w:pPr>
          <w:r w:rsidRPr="00EF3963">
            <w:rPr>
              <w:rStyle w:val="PlaceholderText"/>
            </w:rPr>
            <w:t>Click or tap here to enter text.</w:t>
          </w:r>
        </w:p>
      </w:docPartBody>
    </w:docPart>
    <w:docPart>
      <w:docPartPr>
        <w:name w:val="B5C88A1D10EB4237B685BAFF0D8BF13C"/>
        <w:category>
          <w:name w:val="General"/>
          <w:gallery w:val="placeholder"/>
        </w:category>
        <w:types>
          <w:type w:val="bbPlcHdr"/>
        </w:types>
        <w:behaviors>
          <w:behavior w:val="content"/>
        </w:behaviors>
        <w:guid w:val="{E52DBFA0-5F13-4EC2-B887-A04DD0107027}"/>
      </w:docPartPr>
      <w:docPartBody>
        <w:p w:rsidR="00D944B9" w:rsidRDefault="00331668" w:rsidP="00331668">
          <w:pPr>
            <w:pStyle w:val="B5C88A1D10EB4237B685BAFF0D8BF13C"/>
          </w:pPr>
          <w:r w:rsidRPr="00EF3963">
            <w:rPr>
              <w:rStyle w:val="PlaceholderText"/>
            </w:rPr>
            <w:t>Click or tap here to enter text.</w:t>
          </w:r>
        </w:p>
      </w:docPartBody>
    </w:docPart>
    <w:docPart>
      <w:docPartPr>
        <w:name w:val="67228A0AB1C54F058CC1B6908A61468E"/>
        <w:category>
          <w:name w:val="General"/>
          <w:gallery w:val="placeholder"/>
        </w:category>
        <w:types>
          <w:type w:val="bbPlcHdr"/>
        </w:types>
        <w:behaviors>
          <w:behavior w:val="content"/>
        </w:behaviors>
        <w:guid w:val="{9D44E428-1245-4A46-8288-9DCB47FE86E9}"/>
      </w:docPartPr>
      <w:docPartBody>
        <w:p w:rsidR="00D944B9" w:rsidRDefault="00331668" w:rsidP="00331668">
          <w:pPr>
            <w:pStyle w:val="67228A0AB1C54F058CC1B6908A61468E"/>
          </w:pPr>
          <w:r w:rsidRPr="00EF39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TheSansArabic Plain">
    <w:altName w:val="Arial"/>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668"/>
    <w:rsid w:val="000A1D74"/>
    <w:rsid w:val="00192485"/>
    <w:rsid w:val="00331668"/>
    <w:rsid w:val="004468BF"/>
    <w:rsid w:val="0077398D"/>
    <w:rsid w:val="0085705A"/>
    <w:rsid w:val="009E1B14"/>
    <w:rsid w:val="00C11897"/>
    <w:rsid w:val="00C97049"/>
    <w:rsid w:val="00CA6B63"/>
    <w:rsid w:val="00D944B9"/>
    <w:rsid w:val="00F609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668"/>
    <w:rPr>
      <w:color w:val="808080"/>
    </w:rPr>
  </w:style>
  <w:style w:type="paragraph" w:customStyle="1" w:styleId="414FFCA8D7EE4B7BBAA64BD2C4038F8E">
    <w:name w:val="414FFCA8D7EE4B7BBAA64BD2C4038F8E"/>
    <w:rsid w:val="00331668"/>
  </w:style>
  <w:style w:type="paragraph" w:customStyle="1" w:styleId="49C11A27363D4911ACEA213F1A5D239C">
    <w:name w:val="49C11A27363D4911ACEA213F1A5D239C"/>
    <w:rsid w:val="00331668"/>
  </w:style>
  <w:style w:type="paragraph" w:customStyle="1" w:styleId="C6C7ED2C886E4FA5BD016E6D5A66E6C4">
    <w:name w:val="C6C7ED2C886E4FA5BD016E6D5A66E6C4"/>
    <w:rsid w:val="00331668"/>
  </w:style>
  <w:style w:type="paragraph" w:customStyle="1" w:styleId="DD063F6AA7AC466CB0C226246AC6A795">
    <w:name w:val="DD063F6AA7AC466CB0C226246AC6A795"/>
    <w:rsid w:val="00331668"/>
  </w:style>
  <w:style w:type="paragraph" w:customStyle="1" w:styleId="78498B8D09FA4FB280694BE6B7FB3741">
    <w:name w:val="78498B8D09FA4FB280694BE6B7FB3741"/>
    <w:rsid w:val="00331668"/>
  </w:style>
  <w:style w:type="paragraph" w:customStyle="1" w:styleId="C118E2ABF37049C7A7D767B5CCE9BC01">
    <w:name w:val="C118E2ABF37049C7A7D767B5CCE9BC01"/>
    <w:rsid w:val="00331668"/>
  </w:style>
  <w:style w:type="paragraph" w:customStyle="1" w:styleId="222464C7E69D4467AD8EBE49D949E0D8">
    <w:name w:val="222464C7E69D4467AD8EBE49D949E0D8"/>
    <w:rsid w:val="00331668"/>
  </w:style>
  <w:style w:type="paragraph" w:customStyle="1" w:styleId="B5C88A1D10EB4237B685BAFF0D8BF13C">
    <w:name w:val="B5C88A1D10EB4237B685BAFF0D8BF13C"/>
    <w:rsid w:val="00331668"/>
  </w:style>
  <w:style w:type="paragraph" w:customStyle="1" w:styleId="67228A0AB1C54F058CC1B6908A61468E">
    <w:name w:val="67228A0AB1C54F058CC1B6908A61468E"/>
    <w:rsid w:val="003316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D1881-40AC-4B71-83DF-0168C68FD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ar Alzughaibi</dc:creator>
  <cp:lastModifiedBy>Edaa Business Support</cp:lastModifiedBy>
  <cp:revision>4</cp:revision>
  <cp:lastPrinted>2021-05-20T12:56:00Z</cp:lastPrinted>
  <dcterms:created xsi:type="dcterms:W3CDTF">2021-06-03T12:20:00Z</dcterms:created>
  <dcterms:modified xsi:type="dcterms:W3CDTF">2021-06-03T19:49:00Z</dcterms:modified>
</cp:coreProperties>
</file>